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E46C5C" w14:textId="062B7972" w:rsidR="00FC3278" w:rsidRDefault="00FC3278" w:rsidP="00FC3278">
      <w:pPr>
        <w:tabs>
          <w:tab w:val="center" w:pos="4419"/>
          <w:tab w:val="right" w:pos="9469"/>
        </w:tabs>
        <w:rPr>
          <w:color w:val="000000"/>
        </w:rPr>
      </w:pPr>
      <w:r>
        <w:rPr>
          <w:noProof/>
          <w:color w:val="000000"/>
        </w:rPr>
        <w:drawing>
          <wp:inline distT="0" distB="0" distL="114300" distR="114300" wp14:anchorId="4F1DE4F4" wp14:editId="48E5552F">
            <wp:extent cx="2495550" cy="714375"/>
            <wp:effectExtent l="0" t="0" r="0" b="9525"/>
            <wp:docPr id="24" name="image3.jpg" descr="ufsj-logo-20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jpg" descr="ufsj-logo-2018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         </w:t>
      </w:r>
      <w:r w:rsidRPr="00090386">
        <w:rPr>
          <w:noProof/>
          <w:color w:val="000000"/>
        </w:rPr>
        <w:drawing>
          <wp:inline distT="0" distB="0" distL="0" distR="0" wp14:anchorId="2101BF2C" wp14:editId="5B0FBF51">
            <wp:extent cx="2613600" cy="712800"/>
            <wp:effectExtent l="0" t="0" r="0" b="0"/>
            <wp:docPr id="2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image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14:paraId="759FC255" w14:textId="77777777" w:rsidR="005C6C12" w:rsidRDefault="005C6C12" w:rsidP="005C6C12">
      <w:pPr>
        <w:spacing w:after="480"/>
      </w:pPr>
    </w:p>
    <w:p w14:paraId="1553AD5C" w14:textId="77777777" w:rsidR="00FC3278" w:rsidRDefault="00FC3278" w:rsidP="005C6C12">
      <w:pPr>
        <w:spacing w:after="480"/>
      </w:pPr>
    </w:p>
    <w:p w14:paraId="32FD9505" w14:textId="77777777" w:rsidR="00C23860" w:rsidRDefault="00C23860" w:rsidP="005C6C12">
      <w:pPr>
        <w:spacing w:after="480"/>
      </w:pPr>
    </w:p>
    <w:p w14:paraId="79DBD326" w14:textId="77777777" w:rsidR="00FC3278" w:rsidRPr="00FC3278" w:rsidRDefault="00FC3278" w:rsidP="00FC3278">
      <w:pPr>
        <w:jc w:val="center"/>
        <w:rPr>
          <w:sz w:val="32"/>
          <w:szCs w:val="32"/>
        </w:rPr>
      </w:pPr>
      <w:r w:rsidRPr="00FC3278">
        <w:rPr>
          <w:sz w:val="32"/>
          <w:szCs w:val="32"/>
        </w:rPr>
        <w:t>CURSO DE ENGENHARIA MECÂNICA</w:t>
      </w:r>
    </w:p>
    <w:p w14:paraId="01404202" w14:textId="6848107F" w:rsidR="00FC3278" w:rsidRPr="00FC3278" w:rsidRDefault="00E06A88" w:rsidP="00FC3278">
      <w:pPr>
        <w:jc w:val="center"/>
        <w:rPr>
          <w:sz w:val="32"/>
          <w:szCs w:val="32"/>
        </w:rPr>
      </w:pPr>
      <w:r>
        <w:rPr>
          <w:sz w:val="32"/>
          <w:szCs w:val="32"/>
        </w:rPr>
        <w:t>PROJETO FINAL DE CURSO I</w:t>
      </w:r>
    </w:p>
    <w:p w14:paraId="0CEF3549" w14:textId="77777777" w:rsidR="005C6C12" w:rsidRPr="0081435F" w:rsidRDefault="005C6C12" w:rsidP="005C6C12">
      <w:pPr>
        <w:spacing w:after="480"/>
      </w:pPr>
    </w:p>
    <w:p w14:paraId="4B3E6BBF" w14:textId="77777777" w:rsidR="00317B00" w:rsidRDefault="00317B00" w:rsidP="005C6C12">
      <w:pPr>
        <w:spacing w:after="480"/>
        <w:jc w:val="center"/>
        <w:rPr>
          <w:b/>
          <w:sz w:val="36"/>
        </w:rPr>
      </w:pPr>
    </w:p>
    <w:p w14:paraId="3D247484" w14:textId="77777777" w:rsidR="002177D0" w:rsidRDefault="002177D0" w:rsidP="005C6C12">
      <w:pPr>
        <w:spacing w:after="480"/>
        <w:jc w:val="center"/>
        <w:rPr>
          <w:b/>
          <w:sz w:val="36"/>
        </w:rPr>
      </w:pPr>
    </w:p>
    <w:p w14:paraId="3A96C27F" w14:textId="77777777" w:rsidR="002177D0" w:rsidRDefault="002177D0" w:rsidP="005C6C12">
      <w:pPr>
        <w:spacing w:after="480"/>
        <w:jc w:val="center"/>
        <w:rPr>
          <w:b/>
          <w:sz w:val="36"/>
        </w:rPr>
      </w:pPr>
    </w:p>
    <w:p w14:paraId="4FDBF57B" w14:textId="37E77A98" w:rsidR="005C6C12" w:rsidRPr="0081435F" w:rsidRDefault="005C6C12" w:rsidP="005C6C12">
      <w:pPr>
        <w:spacing w:after="480"/>
        <w:jc w:val="center"/>
        <w:rPr>
          <w:b/>
          <w:sz w:val="36"/>
        </w:rPr>
      </w:pPr>
      <w:r w:rsidRPr="0081435F">
        <w:rPr>
          <w:b/>
          <w:sz w:val="36"/>
        </w:rPr>
        <w:t>[TÍTULO D</w:t>
      </w:r>
      <w:r w:rsidR="00E06A88">
        <w:rPr>
          <w:b/>
          <w:sz w:val="36"/>
        </w:rPr>
        <w:t>A PROPOSTA DE</w:t>
      </w:r>
      <w:r w:rsidRPr="0081435F">
        <w:rPr>
          <w:b/>
          <w:sz w:val="36"/>
        </w:rPr>
        <w:t xml:space="preserve"> </w:t>
      </w:r>
      <w:r w:rsidR="006761AE">
        <w:rPr>
          <w:b/>
          <w:sz w:val="36"/>
        </w:rPr>
        <w:t>PFC</w:t>
      </w:r>
      <w:r w:rsidRPr="0081435F">
        <w:rPr>
          <w:b/>
          <w:sz w:val="36"/>
        </w:rPr>
        <w:t>]</w:t>
      </w:r>
    </w:p>
    <w:p w14:paraId="44653FDB" w14:textId="233A1334" w:rsidR="005C6C12" w:rsidRDefault="005C6C12" w:rsidP="005C6C12">
      <w:pPr>
        <w:spacing w:after="480"/>
      </w:pPr>
    </w:p>
    <w:p w14:paraId="573E666F" w14:textId="77777777" w:rsidR="006761AE" w:rsidRDefault="006761AE" w:rsidP="004F7A69"/>
    <w:p w14:paraId="0FECA331" w14:textId="77777777" w:rsidR="006761AE" w:rsidRDefault="006761AE" w:rsidP="004F7A69"/>
    <w:p w14:paraId="043D53BD" w14:textId="77777777" w:rsidR="006761AE" w:rsidRDefault="006761AE" w:rsidP="004F7A69"/>
    <w:p w14:paraId="3FC23155" w14:textId="77777777" w:rsidR="006761AE" w:rsidRDefault="006761AE" w:rsidP="004F7A69"/>
    <w:p w14:paraId="59858E1D" w14:textId="77777777" w:rsidR="00FC3278" w:rsidRDefault="00FC3278" w:rsidP="004F7A69"/>
    <w:p w14:paraId="73A9E42B" w14:textId="77777777" w:rsidR="00FC3278" w:rsidRDefault="00FC3278" w:rsidP="004F7A69"/>
    <w:p w14:paraId="57A34C91" w14:textId="77777777" w:rsidR="00FC3278" w:rsidRDefault="00FC3278" w:rsidP="004F7A69"/>
    <w:p w14:paraId="2EBD35C3" w14:textId="77777777" w:rsidR="00FC3278" w:rsidRDefault="00FC3278" w:rsidP="004F7A69"/>
    <w:p w14:paraId="2BC44093" w14:textId="77777777" w:rsidR="00FC3278" w:rsidRDefault="00FC3278" w:rsidP="004F7A69"/>
    <w:p w14:paraId="22EE0CDD" w14:textId="77777777" w:rsidR="00FC3278" w:rsidRDefault="00FC3278" w:rsidP="004F7A69"/>
    <w:p w14:paraId="21703C60" w14:textId="77777777" w:rsidR="00FC3278" w:rsidRDefault="00FC3278" w:rsidP="004F7A69"/>
    <w:p w14:paraId="25859E70" w14:textId="6FF64D35" w:rsidR="00D6147C" w:rsidRDefault="00D6147C" w:rsidP="004F7A69"/>
    <w:p w14:paraId="56FCED9A" w14:textId="355FCDB3" w:rsidR="00D6147C" w:rsidRDefault="00D6147C" w:rsidP="004F7A69"/>
    <w:p w14:paraId="57216FF8" w14:textId="2B5021BB" w:rsidR="00D6147C" w:rsidRDefault="00D6147C" w:rsidP="004F7A69"/>
    <w:p w14:paraId="4ACEA249" w14:textId="77777777" w:rsidR="00FC3278" w:rsidRDefault="00FC3278" w:rsidP="00FC3278">
      <w:pPr>
        <w:jc w:val="center"/>
      </w:pPr>
      <w:r>
        <w:t>SÃO JOÃO DEL REI – MINAS GERAIS</w:t>
      </w:r>
    </w:p>
    <w:p w14:paraId="702283E1" w14:textId="0F4EB515" w:rsidR="00D6147C" w:rsidRPr="0081435F" w:rsidRDefault="00FC3278" w:rsidP="00FC3278">
      <w:pPr>
        <w:jc w:val="center"/>
      </w:pPr>
      <w:r>
        <w:t>20XX</w:t>
      </w:r>
    </w:p>
    <w:p w14:paraId="1A9ED3B4" w14:textId="77777777" w:rsidR="006761AE" w:rsidRDefault="006761AE" w:rsidP="006761AE">
      <w:pPr>
        <w:pStyle w:val="Autor"/>
      </w:pPr>
      <w:r>
        <w:lastRenderedPageBreak/>
        <w:t xml:space="preserve">nome </w:t>
      </w:r>
      <w:proofErr w:type="gramStart"/>
      <w:r>
        <w:t>do(</w:t>
      </w:r>
      <w:proofErr w:type="gramEnd"/>
      <w:r>
        <w:t>a) autor (a) em caixa alta centralizado</w:t>
      </w:r>
    </w:p>
    <w:p w14:paraId="5A2C5224" w14:textId="77777777" w:rsidR="006761AE" w:rsidRDefault="006761AE" w:rsidP="006761AE">
      <w:pPr>
        <w:pStyle w:val="Ttulodotrabalho"/>
        <w:rPr>
          <w:sz w:val="32"/>
          <w:szCs w:val="32"/>
        </w:rPr>
      </w:pPr>
    </w:p>
    <w:p w14:paraId="7158204B" w14:textId="77777777" w:rsidR="006761AE" w:rsidRDefault="006761AE" w:rsidP="006761AE">
      <w:pPr>
        <w:pStyle w:val="Ttulodotrabalho"/>
        <w:rPr>
          <w:sz w:val="32"/>
          <w:szCs w:val="32"/>
        </w:rPr>
      </w:pPr>
    </w:p>
    <w:p w14:paraId="5CDBC8B1" w14:textId="77777777" w:rsidR="006761AE" w:rsidRDefault="006761AE" w:rsidP="006761AE">
      <w:pPr>
        <w:pStyle w:val="Ttulodotrabalho"/>
      </w:pPr>
      <w:r>
        <w:t>título em caixa alta centralizado</w:t>
      </w:r>
    </w:p>
    <w:p w14:paraId="76AF1A6B" w14:textId="454A9C76" w:rsidR="006761AE" w:rsidRDefault="006761AE" w:rsidP="006761AE">
      <w:pPr>
        <w:pStyle w:val="Ttulodotrabalho"/>
      </w:pPr>
      <w:r>
        <w:t>xxxxxxxxxxxxxxxxxxxxxxxxxxxxxxxxxxxxx</w:t>
      </w:r>
    </w:p>
    <w:p w14:paraId="5A6124D2" w14:textId="77777777" w:rsidR="00C23860" w:rsidRDefault="00C23860" w:rsidP="006761AE">
      <w:pPr>
        <w:pStyle w:val="Ttulodotrabalho"/>
      </w:pPr>
    </w:p>
    <w:p w14:paraId="36957F32" w14:textId="77777777" w:rsidR="006761AE" w:rsidRDefault="006761AE" w:rsidP="006761AE">
      <w:pPr>
        <w:pStyle w:val="Ttulodotrabalho"/>
      </w:pPr>
    </w:p>
    <w:p w14:paraId="203D729D" w14:textId="77777777" w:rsidR="006761AE" w:rsidRDefault="006761AE" w:rsidP="006761AE">
      <w:pPr>
        <w:pStyle w:val="Naturezadotrabalho"/>
      </w:pPr>
    </w:p>
    <w:p w14:paraId="7062B584" w14:textId="46642C61" w:rsidR="006761AE" w:rsidRDefault="00E06A88" w:rsidP="006761AE">
      <w:pPr>
        <w:pStyle w:val="Naturezadotrabalho"/>
        <w:rPr>
          <w:rFonts w:ascii="Arial Narrow" w:hAnsi="Arial Narrow" w:cs="Arial Narrow"/>
          <w:color w:val="000000"/>
          <w:sz w:val="16"/>
          <w:szCs w:val="16"/>
        </w:rPr>
      </w:pPr>
      <w:r>
        <w:rPr>
          <w:bCs/>
        </w:rPr>
        <w:t>Proposta</w:t>
      </w:r>
      <w:r w:rsidR="006761AE">
        <w:rPr>
          <w:bCs/>
        </w:rPr>
        <w:t xml:space="preserve"> apresentad</w:t>
      </w:r>
      <w:r>
        <w:rPr>
          <w:bCs/>
        </w:rPr>
        <w:t>a</w:t>
      </w:r>
      <w:r w:rsidR="006761AE">
        <w:rPr>
          <w:bCs/>
        </w:rPr>
        <w:t xml:space="preserve"> como requisito parcial para a Conclusão do Curso de Engenharia Mecânica da Universidade Federal de São João Del Rei.</w:t>
      </w:r>
    </w:p>
    <w:p w14:paraId="15DA89E8" w14:textId="77777777" w:rsidR="006761AE" w:rsidRDefault="006761AE" w:rsidP="006761AE">
      <w:pPr>
        <w:autoSpaceDE w:val="0"/>
        <w:spacing w:line="180" w:lineRule="atLeast"/>
        <w:jc w:val="both"/>
        <w:rPr>
          <w:rFonts w:ascii="Arial Narrow" w:hAnsi="Arial Narrow" w:cs="Arial Narrow"/>
          <w:color w:val="000000"/>
          <w:sz w:val="16"/>
          <w:szCs w:val="16"/>
        </w:rPr>
      </w:pPr>
    </w:p>
    <w:p w14:paraId="7BE953FB" w14:textId="77777777" w:rsidR="006761AE" w:rsidRDefault="006761AE" w:rsidP="006761AE">
      <w:pPr>
        <w:autoSpaceDE w:val="0"/>
        <w:spacing w:line="180" w:lineRule="atLeast"/>
        <w:jc w:val="both"/>
        <w:rPr>
          <w:rFonts w:ascii="Arial Narrow" w:hAnsi="Arial Narrow" w:cs="Arial Narrow"/>
          <w:color w:val="000000"/>
          <w:sz w:val="16"/>
          <w:szCs w:val="16"/>
        </w:rPr>
      </w:pPr>
    </w:p>
    <w:p w14:paraId="4147C80F" w14:textId="77777777" w:rsidR="006761AE" w:rsidRDefault="006761AE" w:rsidP="006761AE">
      <w:pPr>
        <w:autoSpaceDE w:val="0"/>
        <w:spacing w:line="180" w:lineRule="atLeast"/>
        <w:jc w:val="both"/>
        <w:rPr>
          <w:rFonts w:ascii="Arial Narrow" w:hAnsi="Arial Narrow" w:cs="Arial Narrow"/>
          <w:color w:val="000000"/>
          <w:sz w:val="16"/>
          <w:szCs w:val="16"/>
        </w:rPr>
      </w:pPr>
    </w:p>
    <w:p w14:paraId="79D2B54C" w14:textId="77777777" w:rsidR="006761AE" w:rsidRDefault="006761AE" w:rsidP="006761AE">
      <w:pPr>
        <w:autoSpaceDE w:val="0"/>
        <w:spacing w:line="180" w:lineRule="atLeast"/>
        <w:jc w:val="both"/>
        <w:rPr>
          <w:rFonts w:ascii="Arial Narrow" w:hAnsi="Arial Narrow" w:cs="Arial Narrow"/>
          <w:color w:val="000000"/>
          <w:sz w:val="16"/>
          <w:szCs w:val="16"/>
        </w:rPr>
      </w:pPr>
    </w:p>
    <w:p w14:paraId="23821A40" w14:textId="77777777" w:rsidR="006761AE" w:rsidRDefault="006761AE" w:rsidP="006761AE">
      <w:pPr>
        <w:autoSpaceDE w:val="0"/>
        <w:spacing w:line="180" w:lineRule="atLeast"/>
        <w:jc w:val="both"/>
        <w:rPr>
          <w:rFonts w:ascii="Arial Narrow" w:hAnsi="Arial Narrow" w:cs="Arial Narrow"/>
          <w:color w:val="000000"/>
          <w:sz w:val="16"/>
          <w:szCs w:val="16"/>
        </w:rPr>
      </w:pPr>
    </w:p>
    <w:p w14:paraId="3F654468" w14:textId="77777777" w:rsidR="00C23860" w:rsidRDefault="00C23860" w:rsidP="006761AE">
      <w:pPr>
        <w:autoSpaceDE w:val="0"/>
        <w:spacing w:line="180" w:lineRule="atLeast"/>
        <w:jc w:val="both"/>
        <w:rPr>
          <w:rFonts w:ascii="Arial Narrow" w:hAnsi="Arial Narrow" w:cs="Arial Narrow"/>
          <w:color w:val="000000"/>
          <w:sz w:val="16"/>
          <w:szCs w:val="16"/>
        </w:rPr>
      </w:pPr>
    </w:p>
    <w:p w14:paraId="5135C39E" w14:textId="77777777" w:rsidR="006761AE" w:rsidRDefault="006761AE" w:rsidP="006761AE">
      <w:pPr>
        <w:autoSpaceDE w:val="0"/>
        <w:spacing w:line="180" w:lineRule="atLeast"/>
        <w:jc w:val="both"/>
        <w:rPr>
          <w:rFonts w:ascii="Arial Narrow" w:hAnsi="Arial Narrow" w:cs="Arial Narrow"/>
          <w:color w:val="000000"/>
          <w:sz w:val="16"/>
          <w:szCs w:val="16"/>
        </w:rPr>
      </w:pPr>
    </w:p>
    <w:p w14:paraId="169E7159" w14:textId="77777777" w:rsidR="006761AE" w:rsidRDefault="006761AE" w:rsidP="006761AE">
      <w:pPr>
        <w:autoSpaceDE w:val="0"/>
        <w:spacing w:line="180" w:lineRule="atLeast"/>
        <w:jc w:val="both"/>
        <w:rPr>
          <w:rFonts w:ascii="Arial Narrow" w:hAnsi="Arial Narrow" w:cs="Arial Narrow"/>
          <w:color w:val="000000"/>
          <w:sz w:val="16"/>
          <w:szCs w:val="16"/>
        </w:rPr>
      </w:pPr>
    </w:p>
    <w:p w14:paraId="2AFE1D54" w14:textId="77777777" w:rsidR="00C23860" w:rsidRDefault="00C23860" w:rsidP="006761AE">
      <w:pPr>
        <w:jc w:val="center"/>
        <w:rPr>
          <w:rFonts w:ascii="Arial" w:hAnsi="Arial" w:cs="Arial"/>
          <w:b/>
          <w:szCs w:val="24"/>
        </w:rPr>
      </w:pPr>
    </w:p>
    <w:p w14:paraId="71B7E74B" w14:textId="77777777" w:rsidR="00C23860" w:rsidRDefault="00C23860" w:rsidP="006761AE">
      <w:pPr>
        <w:jc w:val="center"/>
        <w:rPr>
          <w:rFonts w:ascii="Arial" w:hAnsi="Arial" w:cs="Arial"/>
          <w:b/>
          <w:szCs w:val="24"/>
        </w:rPr>
      </w:pPr>
    </w:p>
    <w:p w14:paraId="373128E6" w14:textId="77777777" w:rsidR="00C23860" w:rsidRDefault="00C23860" w:rsidP="006761AE">
      <w:pPr>
        <w:jc w:val="center"/>
        <w:rPr>
          <w:rFonts w:ascii="Arial" w:hAnsi="Arial" w:cs="Arial"/>
          <w:b/>
          <w:szCs w:val="24"/>
        </w:rPr>
      </w:pPr>
    </w:p>
    <w:p w14:paraId="576F1ADA" w14:textId="71D2CF3D" w:rsidR="006761AE" w:rsidRDefault="00C23860" w:rsidP="006761AE">
      <w:pPr>
        <w:jc w:val="center"/>
        <w:rPr>
          <w:rFonts w:cs="Arial"/>
          <w:b/>
        </w:rPr>
      </w:pPr>
      <w:r>
        <w:rPr>
          <w:rFonts w:ascii="Arial" w:hAnsi="Arial" w:cs="Arial"/>
          <w:b/>
          <w:szCs w:val="24"/>
        </w:rPr>
        <w:t>ORIENTAÇÃO</w:t>
      </w:r>
    </w:p>
    <w:p w14:paraId="5C660DE3" w14:textId="77777777" w:rsidR="006761AE" w:rsidRDefault="006761AE" w:rsidP="006761AE">
      <w:pPr>
        <w:pStyle w:val="Naturezadotrabalho"/>
        <w:rPr>
          <w:b/>
        </w:rPr>
      </w:pPr>
    </w:p>
    <w:p w14:paraId="522F9E7F" w14:textId="77777777" w:rsidR="006761AE" w:rsidRDefault="006761AE" w:rsidP="006761AE">
      <w:pPr>
        <w:autoSpaceDE w:val="0"/>
        <w:spacing w:line="300" w:lineRule="atLeast"/>
        <w:rPr>
          <w:rFonts w:ascii="Arial" w:hAnsi="Arial" w:cs="Arial"/>
          <w:szCs w:val="24"/>
        </w:rPr>
      </w:pPr>
    </w:p>
    <w:p w14:paraId="07E05099" w14:textId="77777777" w:rsidR="006761AE" w:rsidRDefault="006761AE" w:rsidP="006761AE">
      <w:pPr>
        <w:jc w:val="center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______________________________________</w:t>
      </w:r>
    </w:p>
    <w:p w14:paraId="4380A49F" w14:textId="77777777" w:rsidR="006761AE" w:rsidRDefault="006761AE" w:rsidP="006761AE">
      <w:pPr>
        <w:jc w:val="center"/>
        <w:rPr>
          <w:rFonts w:ascii="Arial" w:hAnsi="Arial" w:cs="Arial"/>
          <w:szCs w:val="24"/>
        </w:rPr>
      </w:pPr>
      <w:proofErr w:type="gramStart"/>
      <w:r>
        <w:rPr>
          <w:rFonts w:ascii="Arial" w:hAnsi="Arial" w:cs="Arial"/>
          <w:szCs w:val="24"/>
        </w:rPr>
        <w:t>Prof. Dr. Nome</w:t>
      </w:r>
      <w:proofErr w:type="gramEnd"/>
      <w:r>
        <w:rPr>
          <w:rFonts w:ascii="Arial" w:hAnsi="Arial" w:cs="Arial"/>
          <w:szCs w:val="24"/>
        </w:rPr>
        <w:t xml:space="preserve"> do Professor Orientador</w:t>
      </w:r>
    </w:p>
    <w:p w14:paraId="39383397" w14:textId="77777777" w:rsidR="006761AE" w:rsidRDefault="006761AE" w:rsidP="006761AE">
      <w:pPr>
        <w:jc w:val="center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Universidade Federal de São João Del Rei</w:t>
      </w:r>
    </w:p>
    <w:p w14:paraId="3C1FFACD" w14:textId="77777777" w:rsidR="006761AE" w:rsidRDefault="006761AE" w:rsidP="006761AE">
      <w:pPr>
        <w:jc w:val="center"/>
        <w:rPr>
          <w:rFonts w:ascii="Arial" w:hAnsi="Arial" w:cs="Arial"/>
          <w:szCs w:val="24"/>
        </w:rPr>
      </w:pPr>
    </w:p>
    <w:p w14:paraId="31E5673C" w14:textId="77777777" w:rsidR="006761AE" w:rsidRDefault="006761AE" w:rsidP="006761AE">
      <w:pPr>
        <w:jc w:val="center"/>
        <w:rPr>
          <w:rFonts w:ascii="Arial" w:hAnsi="Arial" w:cs="Arial"/>
          <w:szCs w:val="24"/>
        </w:rPr>
      </w:pPr>
    </w:p>
    <w:p w14:paraId="48B63DB1" w14:textId="77777777" w:rsidR="006761AE" w:rsidRDefault="006761AE" w:rsidP="006761AE">
      <w:pPr>
        <w:jc w:val="center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______________________________________</w:t>
      </w:r>
    </w:p>
    <w:p w14:paraId="1269816D" w14:textId="67AC0497" w:rsidR="006761AE" w:rsidRDefault="006761AE" w:rsidP="006761AE">
      <w:pPr>
        <w:jc w:val="center"/>
        <w:rPr>
          <w:rFonts w:ascii="Arial" w:hAnsi="Arial" w:cs="Arial"/>
          <w:szCs w:val="24"/>
        </w:rPr>
      </w:pPr>
      <w:proofErr w:type="gramStart"/>
      <w:r>
        <w:rPr>
          <w:rFonts w:ascii="Arial" w:hAnsi="Arial" w:cs="Arial"/>
          <w:szCs w:val="24"/>
        </w:rPr>
        <w:t>Prof. Dr. Nome</w:t>
      </w:r>
      <w:proofErr w:type="gramEnd"/>
      <w:r>
        <w:rPr>
          <w:rFonts w:ascii="Arial" w:hAnsi="Arial" w:cs="Arial"/>
          <w:szCs w:val="24"/>
        </w:rPr>
        <w:t xml:space="preserve"> do </w:t>
      </w:r>
      <w:r w:rsidR="0036288C">
        <w:rPr>
          <w:rFonts w:ascii="Arial" w:hAnsi="Arial" w:cs="Arial"/>
          <w:szCs w:val="24"/>
        </w:rPr>
        <w:t xml:space="preserve">Professor </w:t>
      </w:r>
      <w:proofErr w:type="spellStart"/>
      <w:r w:rsidR="0036288C">
        <w:rPr>
          <w:rFonts w:ascii="Arial" w:hAnsi="Arial" w:cs="Arial"/>
          <w:szCs w:val="24"/>
        </w:rPr>
        <w:t>Co-Orientador</w:t>
      </w:r>
      <w:proofErr w:type="spellEnd"/>
    </w:p>
    <w:p w14:paraId="7496E911" w14:textId="77777777" w:rsidR="006761AE" w:rsidRDefault="006761AE" w:rsidP="006761AE">
      <w:pPr>
        <w:jc w:val="center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Universidade Federal de São João Del Rei</w:t>
      </w:r>
    </w:p>
    <w:p w14:paraId="5C783366" w14:textId="77777777" w:rsidR="006761AE" w:rsidRDefault="006761AE" w:rsidP="006761AE">
      <w:pPr>
        <w:jc w:val="center"/>
        <w:rPr>
          <w:rFonts w:ascii="Arial" w:hAnsi="Arial" w:cs="Arial"/>
          <w:szCs w:val="24"/>
        </w:rPr>
      </w:pPr>
    </w:p>
    <w:p w14:paraId="0A58C492" w14:textId="77777777" w:rsidR="006761AE" w:rsidRDefault="006761AE" w:rsidP="006761AE">
      <w:pPr>
        <w:jc w:val="center"/>
        <w:rPr>
          <w:rFonts w:ascii="Arial" w:hAnsi="Arial" w:cs="Arial"/>
          <w:szCs w:val="24"/>
        </w:rPr>
      </w:pPr>
    </w:p>
    <w:p w14:paraId="1DDDA505" w14:textId="77777777" w:rsidR="006761AE" w:rsidRDefault="006761AE" w:rsidP="006761AE">
      <w:pPr>
        <w:autoSpaceDE w:val="0"/>
        <w:spacing w:line="180" w:lineRule="atLeast"/>
        <w:ind w:right="113"/>
        <w:jc w:val="right"/>
        <w:rPr>
          <w:rFonts w:ascii="Arial Narrow" w:hAnsi="Arial Narrow" w:cs="Arial Narrow"/>
          <w:szCs w:val="24"/>
        </w:rPr>
      </w:pPr>
    </w:p>
    <w:p w14:paraId="5B1074B3" w14:textId="77777777" w:rsidR="006761AE" w:rsidRDefault="006761AE" w:rsidP="006761AE">
      <w:pPr>
        <w:autoSpaceDE w:val="0"/>
        <w:spacing w:line="180" w:lineRule="atLeast"/>
        <w:ind w:right="113"/>
        <w:jc w:val="right"/>
        <w:rPr>
          <w:rFonts w:ascii="Arial Narrow" w:hAnsi="Arial Narrow" w:cs="Arial Narrow"/>
          <w:szCs w:val="24"/>
        </w:rPr>
      </w:pPr>
    </w:p>
    <w:p w14:paraId="619582C6" w14:textId="77777777" w:rsidR="006761AE" w:rsidRDefault="006761AE" w:rsidP="006761AE">
      <w:pPr>
        <w:autoSpaceDE w:val="0"/>
        <w:spacing w:line="180" w:lineRule="atLeast"/>
        <w:ind w:right="113"/>
        <w:jc w:val="right"/>
        <w:rPr>
          <w:rFonts w:ascii="Arial Narrow" w:hAnsi="Arial Narrow" w:cs="Arial Narrow"/>
          <w:szCs w:val="24"/>
        </w:rPr>
      </w:pPr>
    </w:p>
    <w:p w14:paraId="2159E699" w14:textId="77777777" w:rsidR="006761AE" w:rsidRDefault="006761AE" w:rsidP="006761AE">
      <w:pPr>
        <w:autoSpaceDE w:val="0"/>
        <w:spacing w:line="180" w:lineRule="atLeast"/>
        <w:ind w:right="113"/>
        <w:jc w:val="right"/>
        <w:rPr>
          <w:rFonts w:ascii="Arial Narrow" w:hAnsi="Arial Narrow" w:cs="Arial Narrow"/>
          <w:szCs w:val="24"/>
        </w:rPr>
      </w:pPr>
    </w:p>
    <w:p w14:paraId="10F040D2" w14:textId="77777777" w:rsidR="006761AE" w:rsidRDefault="006761AE" w:rsidP="006761AE">
      <w:pPr>
        <w:rPr>
          <w:rFonts w:ascii="Arial Narrow" w:hAnsi="Arial Narrow" w:cs="Arial Narrow"/>
          <w:szCs w:val="24"/>
        </w:rPr>
      </w:pPr>
    </w:p>
    <w:p w14:paraId="6BF36578" w14:textId="77777777" w:rsidR="006761AE" w:rsidRDefault="006761AE" w:rsidP="006761AE">
      <w:pPr>
        <w:jc w:val="center"/>
        <w:rPr>
          <w:rFonts w:ascii="Arial Narrow" w:hAnsi="Arial Narrow" w:cs="Arial Narrow"/>
          <w:szCs w:val="24"/>
        </w:rPr>
      </w:pPr>
    </w:p>
    <w:p w14:paraId="73889ABC" w14:textId="77777777" w:rsidR="006761AE" w:rsidRDefault="006761AE" w:rsidP="006761AE">
      <w:pPr>
        <w:jc w:val="center"/>
        <w:rPr>
          <w:rFonts w:ascii="Arial Narrow" w:hAnsi="Arial Narrow" w:cs="Arial Narrow"/>
          <w:szCs w:val="24"/>
        </w:rPr>
      </w:pPr>
    </w:p>
    <w:p w14:paraId="5AA51F19" w14:textId="77777777" w:rsidR="006761AE" w:rsidRDefault="006761AE" w:rsidP="006761AE">
      <w:pPr>
        <w:jc w:val="center"/>
        <w:rPr>
          <w:b/>
          <w:bCs/>
          <w:szCs w:val="24"/>
        </w:rPr>
        <w:sectPr w:rsidR="006761AE">
          <w:headerReference w:type="even" r:id="rId10"/>
          <w:headerReference w:type="default" r:id="rId11"/>
          <w:headerReference w:type="first" r:id="rId12"/>
          <w:pgSz w:w="11906" w:h="16838"/>
          <w:pgMar w:top="1701" w:right="1134" w:bottom="1134" w:left="1701" w:header="1134" w:footer="720" w:gutter="0"/>
          <w:pgNumType w:start="1"/>
          <w:cols w:space="720"/>
          <w:titlePg/>
          <w:docGrid w:linePitch="360"/>
        </w:sectPr>
      </w:pPr>
      <w:r>
        <w:rPr>
          <w:rFonts w:ascii="Arial" w:hAnsi="Arial" w:cs="Arial"/>
          <w:szCs w:val="24"/>
        </w:rPr>
        <w:t xml:space="preserve">São João Del Rei, ____ de____________ </w:t>
      </w:r>
      <w:proofErr w:type="spellStart"/>
      <w:r>
        <w:rPr>
          <w:rFonts w:ascii="Arial" w:hAnsi="Arial" w:cs="Arial"/>
          <w:szCs w:val="24"/>
        </w:rPr>
        <w:t>de</w:t>
      </w:r>
      <w:proofErr w:type="spellEnd"/>
      <w:r>
        <w:rPr>
          <w:rFonts w:ascii="Arial" w:hAnsi="Arial" w:cs="Arial"/>
          <w:szCs w:val="24"/>
        </w:rPr>
        <w:t xml:space="preserve"> 20__</w:t>
      </w:r>
    </w:p>
    <w:p w14:paraId="722A329F" w14:textId="2E0D18E9" w:rsidR="00D054AB" w:rsidRDefault="00D054AB" w:rsidP="00D054AB">
      <w:pPr>
        <w:spacing w:line="360" w:lineRule="auto"/>
        <w:jc w:val="both"/>
      </w:pPr>
      <w:proofErr w:type="spellStart"/>
      <w:r>
        <w:lastRenderedPageBreak/>
        <w:t>Obs</w:t>
      </w:r>
      <w:proofErr w:type="spellEnd"/>
      <w:r>
        <w:t>: A proposta deve ter mínimo de 5 e máximo de</w:t>
      </w:r>
      <w:bookmarkStart w:id="0" w:name="_GoBack"/>
      <w:bookmarkEnd w:id="0"/>
      <w:r>
        <w:t xml:space="preserve"> 10 páginas, sem contar as capas.</w:t>
      </w:r>
    </w:p>
    <w:p w14:paraId="48FA6F36" w14:textId="7E73FB96" w:rsidR="0036288C" w:rsidRPr="00AF65DC" w:rsidRDefault="0036288C" w:rsidP="0036288C">
      <w:pPr>
        <w:pStyle w:val="Ttulo1"/>
        <w:rPr>
          <w:szCs w:val="24"/>
        </w:rPr>
      </w:pPr>
      <w:r>
        <w:rPr>
          <w:szCs w:val="24"/>
        </w:rPr>
        <w:t>OBJETIVOS</w:t>
      </w:r>
    </w:p>
    <w:p w14:paraId="28B0A6BB" w14:textId="68DF98FE" w:rsidR="00F20B9C" w:rsidRDefault="00F20B9C" w:rsidP="00AF65DC">
      <w:pPr>
        <w:spacing w:line="360" w:lineRule="auto"/>
      </w:pPr>
    </w:p>
    <w:p w14:paraId="2147107E" w14:textId="4CB0D754" w:rsidR="0036288C" w:rsidRDefault="0036288C" w:rsidP="0036288C">
      <w:pPr>
        <w:spacing w:line="360" w:lineRule="auto"/>
        <w:ind w:firstLine="708"/>
        <w:jc w:val="both"/>
      </w:pPr>
      <w:r w:rsidRPr="0036288C">
        <w:t>Enunciado conciso do objetivo principal do trabalho. Deve ser resumido e descreva de forma clara o problema de interesse, baseado na questão central que será examinada. O objetivo deve estar associado ao título do trabalho.</w:t>
      </w:r>
    </w:p>
    <w:p w14:paraId="3741A0A3" w14:textId="77777777" w:rsidR="0036288C" w:rsidRDefault="0036288C" w:rsidP="0036288C">
      <w:pPr>
        <w:spacing w:line="360" w:lineRule="auto"/>
        <w:ind w:firstLine="708"/>
        <w:jc w:val="both"/>
      </w:pPr>
    </w:p>
    <w:p w14:paraId="1C84440C" w14:textId="212F7BF1" w:rsidR="00AF65DC" w:rsidRPr="00AF65DC" w:rsidRDefault="0036288C" w:rsidP="00AF65DC">
      <w:pPr>
        <w:pStyle w:val="Ttulo1"/>
        <w:rPr>
          <w:szCs w:val="24"/>
        </w:rPr>
      </w:pPr>
      <w:r>
        <w:rPr>
          <w:szCs w:val="24"/>
        </w:rPr>
        <w:t>MOTIVAÇÃO</w:t>
      </w:r>
    </w:p>
    <w:p w14:paraId="60661BBA" w14:textId="77777777" w:rsidR="00AF65DC" w:rsidRDefault="00AF65DC" w:rsidP="00AF65DC">
      <w:pPr>
        <w:spacing w:line="360" w:lineRule="auto"/>
      </w:pPr>
    </w:p>
    <w:p w14:paraId="6F08FF93" w14:textId="173A7DA9" w:rsidR="0036288C" w:rsidRDefault="0036288C" w:rsidP="0036288C">
      <w:pPr>
        <w:spacing w:line="360" w:lineRule="auto"/>
        <w:ind w:firstLine="708"/>
        <w:jc w:val="both"/>
      </w:pPr>
      <w:r w:rsidRPr="0036288C">
        <w:t xml:space="preserve">É importante deixar claro o motivo pelo qual este Projeto Final de Curso é importante para o desenvolvimento científico e tecnológico, e como o discente poderá contribuir para ampliar/avançar/aprimorar os conhecimentos técnicos e científicos em Engenharia Mecânica. </w:t>
      </w:r>
    </w:p>
    <w:p w14:paraId="67FE0609" w14:textId="77777777" w:rsidR="0036288C" w:rsidRDefault="0036288C" w:rsidP="0036288C">
      <w:pPr>
        <w:spacing w:line="360" w:lineRule="auto"/>
        <w:ind w:firstLine="708"/>
        <w:jc w:val="both"/>
      </w:pPr>
    </w:p>
    <w:p w14:paraId="77619F71" w14:textId="376ED363" w:rsidR="004C7D3D" w:rsidRDefault="008A78A8" w:rsidP="008A78A8">
      <w:pPr>
        <w:pStyle w:val="Ttulo1"/>
      </w:pPr>
      <w:r>
        <w:t>METODOLOGIA</w:t>
      </w:r>
    </w:p>
    <w:p w14:paraId="56E64902" w14:textId="77777777" w:rsidR="004C7D3D" w:rsidRDefault="004C7D3D" w:rsidP="00AF65DC">
      <w:pPr>
        <w:spacing w:line="360" w:lineRule="auto"/>
      </w:pPr>
    </w:p>
    <w:p w14:paraId="435A0487" w14:textId="7B9E0CE7" w:rsidR="00CD6BF5" w:rsidRDefault="0036288C" w:rsidP="008A78A8">
      <w:pPr>
        <w:spacing w:line="360" w:lineRule="auto"/>
        <w:ind w:firstLine="708"/>
        <w:jc w:val="both"/>
      </w:pPr>
      <w:r w:rsidRPr="0036288C">
        <w:t>A metodologia deve demonstrar o rigor científico adotado na obten</w:t>
      </w:r>
      <w:r>
        <w:t>ção dos resultados e ser sufici</w:t>
      </w:r>
      <w:r w:rsidRPr="0036288C">
        <w:t>entemente clara para permitir a reprodução do trabalho desenvolvido por outros pesquisa</w:t>
      </w:r>
      <w:r>
        <w:t>dores. A me</w:t>
      </w:r>
      <w:r w:rsidRPr="0036288C">
        <w:t>todologia deve descrever de forma completa o aparato experimental, o modelo e/ou os procedimentos utilizados/desenvolvidos para a obtenção de resultados.</w:t>
      </w:r>
    </w:p>
    <w:p w14:paraId="52F6A5EA" w14:textId="5B47EC68" w:rsidR="008A78A8" w:rsidRDefault="008A78A8" w:rsidP="00AF65DC">
      <w:pPr>
        <w:spacing w:line="360" w:lineRule="auto"/>
      </w:pPr>
    </w:p>
    <w:p w14:paraId="714528EC" w14:textId="5141B695" w:rsidR="008A78A8" w:rsidRDefault="00CA1BBB" w:rsidP="004A05E3">
      <w:pPr>
        <w:pStyle w:val="Ttulo1"/>
      </w:pPr>
      <w:r>
        <w:t>RESULTADOS</w:t>
      </w:r>
      <w:r w:rsidR="0036288C">
        <w:t xml:space="preserve"> ESPERADOS</w:t>
      </w:r>
    </w:p>
    <w:p w14:paraId="035DCCCA" w14:textId="77777777" w:rsidR="00CA1BBB" w:rsidRDefault="00CA1BBB" w:rsidP="00CA1BBB">
      <w:pPr>
        <w:spacing w:line="360" w:lineRule="auto"/>
        <w:ind w:firstLine="708"/>
      </w:pPr>
    </w:p>
    <w:p w14:paraId="432A0C60" w14:textId="7B597BC2" w:rsidR="0036288C" w:rsidRDefault="0036288C" w:rsidP="009F335E">
      <w:pPr>
        <w:spacing w:line="360" w:lineRule="auto"/>
        <w:ind w:firstLine="708"/>
        <w:jc w:val="both"/>
      </w:pPr>
      <w:r w:rsidRPr="0036288C">
        <w:t>Uma breve discussão sobre os resultados a serem obtidos, com a realização deste plano de tr</w:t>
      </w:r>
      <w:r>
        <w:t>aba</w:t>
      </w:r>
      <w:r w:rsidRPr="0036288C">
        <w:t>lho, deve ser apresentada nesta subseção. Os resultados pretendidos devem demonstrar que a meta proposta do trabalho será atingida.</w:t>
      </w:r>
    </w:p>
    <w:p w14:paraId="071E7952" w14:textId="77777777" w:rsidR="00540D13" w:rsidRPr="00652709" w:rsidRDefault="00540D13" w:rsidP="00540D13">
      <w:pPr>
        <w:spacing w:line="360" w:lineRule="auto"/>
        <w:jc w:val="both"/>
      </w:pPr>
    </w:p>
    <w:p w14:paraId="626B1EEE" w14:textId="16854A8C" w:rsidR="004A05E3" w:rsidRDefault="0036288C" w:rsidP="00CA1BBB">
      <w:pPr>
        <w:pStyle w:val="Ttulo1"/>
      </w:pPr>
      <w:r>
        <w:t>CRONOGRAMA</w:t>
      </w:r>
    </w:p>
    <w:p w14:paraId="6E290B47" w14:textId="615C7A54" w:rsidR="004A05E3" w:rsidRDefault="004A05E3" w:rsidP="00AF65DC">
      <w:pPr>
        <w:spacing w:line="360" w:lineRule="auto"/>
      </w:pPr>
    </w:p>
    <w:p w14:paraId="33CDDDEE" w14:textId="2AB9C9F7" w:rsidR="00CA1BBB" w:rsidRDefault="0036288C" w:rsidP="00CA1BBB">
      <w:pPr>
        <w:spacing w:line="360" w:lineRule="auto"/>
        <w:ind w:firstLine="708"/>
        <w:jc w:val="both"/>
      </w:pPr>
      <w:r w:rsidRPr="0036288C">
        <w:t>O discente deverá inserir um cronograma atualizado, desde o mês de matrícula, até a conclusão de seu Projeto Final de Curso</w:t>
      </w:r>
      <w:r>
        <w:t>.</w:t>
      </w:r>
      <w:r w:rsidR="00FF6DF0">
        <w:t xml:space="preserve"> </w:t>
      </w:r>
    </w:p>
    <w:p w14:paraId="262EAC54" w14:textId="77777777" w:rsidR="0036288C" w:rsidRDefault="0036288C" w:rsidP="00CA1BBB">
      <w:pPr>
        <w:spacing w:line="360" w:lineRule="auto"/>
        <w:ind w:firstLine="708"/>
        <w:jc w:val="both"/>
      </w:pPr>
    </w:p>
    <w:tbl>
      <w:tblPr>
        <w:tblW w:w="8821" w:type="dxa"/>
        <w:jc w:val="center"/>
        <w:tblLayout w:type="fixed"/>
        <w:tblLook w:val="0000" w:firstRow="0" w:lastRow="0" w:firstColumn="0" w:lastColumn="0" w:noHBand="0" w:noVBand="0"/>
      </w:tblPr>
      <w:tblGrid>
        <w:gridCol w:w="3718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</w:tblGrid>
      <w:tr w:rsidR="0036288C" w14:paraId="3D6C9637" w14:textId="77777777" w:rsidTr="00C23860">
        <w:trPr>
          <w:trHeight w:val="70"/>
          <w:jc w:val="center"/>
        </w:trPr>
        <w:tc>
          <w:tcPr>
            <w:tcW w:w="37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</w:tcMar>
            <w:vAlign w:val="center"/>
          </w:tcPr>
          <w:p w14:paraId="78BF7F99" w14:textId="77777777" w:rsidR="0036288C" w:rsidRPr="00C23860" w:rsidRDefault="0036288C" w:rsidP="00783103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</w:rPr>
            </w:pPr>
            <w:r w:rsidRPr="00C23860">
              <w:rPr>
                <w:rFonts w:ascii="Arial" w:hAnsi="Arial" w:cs="Arial"/>
                <w:b/>
                <w:sz w:val="18"/>
                <w:szCs w:val="18"/>
              </w:rPr>
              <w:t>Atividades</w:t>
            </w:r>
          </w:p>
        </w:tc>
        <w:tc>
          <w:tcPr>
            <w:tcW w:w="510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F16DA" w14:textId="77777777" w:rsidR="0036288C" w:rsidRPr="00C23860" w:rsidRDefault="0036288C" w:rsidP="00783103">
            <w:pPr>
              <w:spacing w:before="60" w:after="6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C23860">
              <w:rPr>
                <w:rFonts w:ascii="Arial" w:hAnsi="Arial" w:cs="Arial"/>
                <w:b/>
                <w:sz w:val="18"/>
                <w:szCs w:val="18"/>
              </w:rPr>
              <w:t>Mês</w:t>
            </w:r>
          </w:p>
        </w:tc>
      </w:tr>
      <w:tr w:rsidR="0036288C" w14:paraId="627C61E1" w14:textId="77777777" w:rsidTr="00C23860">
        <w:trPr>
          <w:trHeight w:val="70"/>
          <w:jc w:val="center"/>
        </w:trPr>
        <w:tc>
          <w:tcPr>
            <w:tcW w:w="37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</w:tcMar>
            <w:vAlign w:val="center"/>
          </w:tcPr>
          <w:p w14:paraId="09CBA0D6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5F7F3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6606B0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B4682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CC863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04BAB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A075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DF9155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721C6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379619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862FE0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E76256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B485C4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</w:t>
            </w:r>
          </w:p>
        </w:tc>
      </w:tr>
      <w:tr w:rsidR="0036288C" w14:paraId="568A658A" w14:textId="77777777" w:rsidTr="00C23860">
        <w:trPr>
          <w:trHeight w:val="70"/>
          <w:jc w:val="center"/>
        </w:trPr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</w:tcMar>
            <w:vAlign w:val="center"/>
          </w:tcPr>
          <w:p w14:paraId="58C3DEFD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4E701E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0116D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7D68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ECCD87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5B093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A3CD0C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FE106F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C972AD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413675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2F7A6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7390A5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80CECD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6288C" w14:paraId="2406DD8C" w14:textId="77777777" w:rsidTr="00C23860">
        <w:trPr>
          <w:trHeight w:val="70"/>
          <w:jc w:val="center"/>
        </w:trPr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</w:tcMar>
            <w:vAlign w:val="center"/>
          </w:tcPr>
          <w:p w14:paraId="16663B86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635BB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482DA8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C876F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B47B66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EEDC3C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3BE04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1D7F97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4790E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4E694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E8318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D82CED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404795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6288C" w14:paraId="0D17FF25" w14:textId="77777777" w:rsidTr="00C23860">
        <w:trPr>
          <w:trHeight w:val="70"/>
          <w:jc w:val="center"/>
        </w:trPr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</w:tcMar>
            <w:vAlign w:val="center"/>
          </w:tcPr>
          <w:p w14:paraId="366E031A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79BB9C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1F2E3C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3D701D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02EAD8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F81FEE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DE7E4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60E63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C2CFC5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A9904F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11F512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F3B397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3D9208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6288C" w14:paraId="2AA38D17" w14:textId="77777777" w:rsidTr="00C23860">
        <w:trPr>
          <w:trHeight w:val="70"/>
          <w:jc w:val="center"/>
        </w:trPr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</w:tcMar>
            <w:vAlign w:val="center"/>
          </w:tcPr>
          <w:p w14:paraId="6CA3F7CB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62047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F1359D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A27823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7C814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3A0BA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69C3E9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8D67F0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D90EB2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9876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69985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BC5511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8272C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6288C" w14:paraId="438DA11C" w14:textId="77777777" w:rsidTr="00C23860">
        <w:trPr>
          <w:trHeight w:val="70"/>
          <w:jc w:val="center"/>
        </w:trPr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</w:tcMar>
            <w:vAlign w:val="center"/>
          </w:tcPr>
          <w:p w14:paraId="5F68777B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BC9881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335923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F9079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63611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D50849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ABB7C0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B53BDB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C62B1C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708FE3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4CD295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374CCE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A8143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6288C" w14:paraId="49643F26" w14:textId="77777777" w:rsidTr="00C23860">
        <w:trPr>
          <w:trHeight w:val="70"/>
          <w:jc w:val="center"/>
        </w:trPr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</w:tcMar>
            <w:vAlign w:val="center"/>
          </w:tcPr>
          <w:p w14:paraId="2B6A8ABC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926CA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1DAB7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A07552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C1B8A2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D503A2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F91D2B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0C0C2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F868D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E9B247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692C94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DFFAFE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AC91DA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6288C" w14:paraId="24A29851" w14:textId="77777777" w:rsidTr="00C23860">
        <w:trPr>
          <w:trHeight w:val="70"/>
          <w:jc w:val="center"/>
        </w:trPr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</w:tcMar>
            <w:vAlign w:val="center"/>
          </w:tcPr>
          <w:p w14:paraId="25D75E76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4563F9">
              <w:rPr>
                <w:rFonts w:ascii="Arial" w:hAnsi="Arial" w:cs="Arial"/>
                <w:color w:val="FF0000"/>
                <w:sz w:val="18"/>
                <w:szCs w:val="18"/>
              </w:rPr>
              <w:t xml:space="preserve">--(inserir mais linhas se </w:t>
            </w:r>
            <w:proofErr w:type="gramStart"/>
            <w:r w:rsidRPr="004563F9">
              <w:rPr>
                <w:rFonts w:ascii="Arial" w:hAnsi="Arial" w:cs="Arial"/>
                <w:color w:val="FF0000"/>
                <w:sz w:val="18"/>
                <w:szCs w:val="18"/>
              </w:rPr>
              <w:t>necessário)--</w:t>
            </w:r>
            <w:proofErr w:type="gramEnd"/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4F9D8C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BE50A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6EA107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244EB4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C1BF8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F9C500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07448D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DDADDC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63CC8E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B322F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B123AB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234DB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795CBFC" w14:textId="77777777" w:rsidR="0036288C" w:rsidRDefault="0036288C" w:rsidP="00CA1BBB">
      <w:pPr>
        <w:spacing w:line="360" w:lineRule="auto"/>
        <w:ind w:firstLine="708"/>
        <w:jc w:val="both"/>
      </w:pPr>
    </w:p>
    <w:p w14:paraId="38FC8D16" w14:textId="46A853B7" w:rsidR="00CA1BBB" w:rsidRDefault="00CA1BBB" w:rsidP="00AF65DC">
      <w:pPr>
        <w:spacing w:line="360" w:lineRule="auto"/>
      </w:pPr>
    </w:p>
    <w:p w14:paraId="4007064E" w14:textId="3A1DCE6B" w:rsidR="00CA1BBB" w:rsidRDefault="00CA1BBB" w:rsidP="00CA1BBB">
      <w:pPr>
        <w:pStyle w:val="Ttulo1"/>
      </w:pPr>
      <w:r w:rsidRPr="00652709">
        <w:t>REFERÊNCIAS BIBLIOGRÁFICAS</w:t>
      </w:r>
    </w:p>
    <w:p w14:paraId="73CCF3F8" w14:textId="2484AB3A" w:rsidR="004A05E3" w:rsidRDefault="004A05E3" w:rsidP="00AF65DC">
      <w:pPr>
        <w:spacing w:line="360" w:lineRule="auto"/>
      </w:pPr>
    </w:p>
    <w:p w14:paraId="10A98712" w14:textId="2324EDD6" w:rsidR="00CA1BBB" w:rsidRDefault="00CA1BBB" w:rsidP="00CA1BBB">
      <w:pPr>
        <w:spacing w:line="360" w:lineRule="auto"/>
        <w:ind w:firstLine="708"/>
        <w:jc w:val="both"/>
      </w:pPr>
      <w:r w:rsidRPr="00652709">
        <w:t>Todas as citações devem estar referenciadas neste item e tudo o que for referenciado neste item deve ter sido citado ao menos uma vez no texto. As referências devem ser listadas ao final do trabalho, em ordem alfabética (</w:t>
      </w:r>
      <w:r w:rsidR="00077200">
        <w:t>considerando o</w:t>
      </w:r>
      <w:r w:rsidRPr="00652709">
        <w:t xml:space="preserve"> sobrenome do primeiro autor). É adotada </w:t>
      </w:r>
      <w:r w:rsidR="00077200">
        <w:t>o padrão</w:t>
      </w:r>
      <w:r w:rsidRPr="00652709">
        <w:t xml:space="preserve"> ABNT para citação</w:t>
      </w:r>
      <w:r w:rsidR="00077200">
        <w:t xml:space="preserve"> e </w:t>
      </w:r>
      <w:r w:rsidR="007865A6">
        <w:t>referência</w:t>
      </w:r>
      <w:r w:rsidRPr="00652709">
        <w:t>.</w:t>
      </w:r>
    </w:p>
    <w:p w14:paraId="7D53BF13" w14:textId="77777777" w:rsidR="00CA1BBB" w:rsidRPr="00652709" w:rsidRDefault="00CA1BBB" w:rsidP="00CA1BBB">
      <w:pPr>
        <w:pStyle w:val="PargrafodaLista"/>
        <w:numPr>
          <w:ilvl w:val="0"/>
          <w:numId w:val="4"/>
        </w:numPr>
        <w:spacing w:line="360" w:lineRule="auto"/>
        <w:ind w:left="709" w:hanging="357"/>
        <w:contextualSpacing w:val="0"/>
        <w:jc w:val="both"/>
      </w:pPr>
      <w:r w:rsidRPr="00652709">
        <w:t>As referências são regidas pela norma NBR 6023, da ABNT, que deve ser consultada se necessário. Na dúvida, converse com seu orientador ou poste sua dúvida na comunidade virtual.</w:t>
      </w:r>
    </w:p>
    <w:p w14:paraId="10D645B3" w14:textId="77777777" w:rsidR="00CA1BBB" w:rsidRPr="00652709" w:rsidRDefault="00CA1BBB" w:rsidP="00CA1BBB">
      <w:pPr>
        <w:pStyle w:val="PargrafodaLista"/>
        <w:numPr>
          <w:ilvl w:val="0"/>
          <w:numId w:val="4"/>
        </w:numPr>
        <w:spacing w:line="360" w:lineRule="auto"/>
        <w:ind w:left="709" w:hanging="357"/>
        <w:contextualSpacing w:val="0"/>
        <w:jc w:val="both"/>
      </w:pPr>
      <w:r w:rsidRPr="00652709">
        <w:t>Formatação das referências: fonte Arial tamanho 12, alinhamento à esquerda, espaçamento simples com 24 pontos após o parágrafo. Cada referência ocupa um único parágrafo.</w:t>
      </w:r>
    </w:p>
    <w:p w14:paraId="073C9901" w14:textId="77777777" w:rsidR="00CA1BBB" w:rsidRPr="00652709" w:rsidRDefault="00CA1BBB" w:rsidP="00CA1BBB">
      <w:pPr>
        <w:pStyle w:val="PargrafodaLista"/>
        <w:numPr>
          <w:ilvl w:val="0"/>
          <w:numId w:val="4"/>
        </w:numPr>
        <w:spacing w:line="360" w:lineRule="auto"/>
        <w:ind w:left="709" w:hanging="357"/>
        <w:contextualSpacing w:val="0"/>
        <w:jc w:val="both"/>
      </w:pPr>
      <w:r w:rsidRPr="00652709">
        <w:t>As referências são listadas por ordem alfabética pelo sobrenome do primeiro autor.</w:t>
      </w:r>
    </w:p>
    <w:p w14:paraId="3AC67EF3" w14:textId="77777777" w:rsidR="00CA1BBB" w:rsidRPr="00652709" w:rsidRDefault="00CA1BBB" w:rsidP="00CA1BBB">
      <w:pPr>
        <w:pStyle w:val="PargrafodaLista"/>
        <w:numPr>
          <w:ilvl w:val="0"/>
          <w:numId w:val="4"/>
        </w:numPr>
        <w:spacing w:line="360" w:lineRule="auto"/>
        <w:ind w:left="709" w:hanging="357"/>
        <w:contextualSpacing w:val="0"/>
        <w:jc w:val="both"/>
      </w:pPr>
      <w:r w:rsidRPr="00652709">
        <w:t>O sobrenome de cada autor é escrito com todas as letras maiúsculas. Os nomes com apenas a primeira letra maiúscula. Procure não abreviar os nomes dos autores.</w:t>
      </w:r>
    </w:p>
    <w:p w14:paraId="6C0103F8" w14:textId="39237F89" w:rsidR="00CA1BBB" w:rsidRPr="00652709" w:rsidRDefault="00CA1BBB" w:rsidP="00CA1BBB">
      <w:pPr>
        <w:pStyle w:val="PargrafodaLista"/>
        <w:numPr>
          <w:ilvl w:val="0"/>
          <w:numId w:val="4"/>
        </w:numPr>
        <w:spacing w:line="360" w:lineRule="auto"/>
        <w:ind w:left="709" w:hanging="357"/>
        <w:contextualSpacing w:val="0"/>
        <w:jc w:val="both"/>
      </w:pPr>
      <w:r w:rsidRPr="00652709">
        <w:t>Toda referência terá alguma informação em negrito, que depende do tipo de obra (</w:t>
      </w:r>
      <w:r w:rsidR="00960B92">
        <w:t>título</w:t>
      </w:r>
      <w:r w:rsidRPr="00652709">
        <w:t xml:space="preserve"> do trabalho</w:t>
      </w:r>
      <w:r w:rsidR="00960B92">
        <w:t xml:space="preserve"> em </w:t>
      </w:r>
      <w:proofErr w:type="spellStart"/>
      <w:r w:rsidR="006761AE">
        <w:t>PFCs</w:t>
      </w:r>
      <w:proofErr w:type="spellEnd"/>
      <w:r w:rsidR="00960B92">
        <w:t>, Dissertações e teses ou</w:t>
      </w:r>
      <w:r w:rsidRPr="00652709">
        <w:t xml:space="preserve"> nome da revista</w:t>
      </w:r>
      <w:r w:rsidR="00960B92">
        <w:t xml:space="preserve"> ou do congresso</w:t>
      </w:r>
      <w:r w:rsidRPr="00652709">
        <w:t>). Esse negrito ocorre apenas no título principal, ou seja, o subtítulo, que em geral vem após dois-pontos, não recebe negrito.</w:t>
      </w:r>
    </w:p>
    <w:p w14:paraId="7E023D2C" w14:textId="77777777" w:rsidR="00CA1BBB" w:rsidRPr="00652709" w:rsidRDefault="00CA1BBB" w:rsidP="00CA1BBB">
      <w:pPr>
        <w:pStyle w:val="PargrafodaLista"/>
        <w:numPr>
          <w:ilvl w:val="0"/>
          <w:numId w:val="4"/>
        </w:numPr>
        <w:spacing w:line="360" w:lineRule="auto"/>
        <w:ind w:left="709" w:hanging="357"/>
        <w:contextualSpacing w:val="0"/>
        <w:jc w:val="both"/>
      </w:pPr>
      <w:r w:rsidRPr="00652709">
        <w:t>O título do trabalho aparece apenas com a primeira letra maiúscula (com exceção de palavras que devem, obrigatoriamente, ter letras maiúsculas).</w:t>
      </w:r>
    </w:p>
    <w:p w14:paraId="36F1B965" w14:textId="4CDA19D9" w:rsidR="00CA1BBB" w:rsidRPr="00652709" w:rsidRDefault="00CA1BBB" w:rsidP="00CA1BBB">
      <w:pPr>
        <w:pStyle w:val="PargrafodaLista"/>
        <w:numPr>
          <w:ilvl w:val="0"/>
          <w:numId w:val="4"/>
        </w:numPr>
        <w:spacing w:line="360" w:lineRule="auto"/>
        <w:ind w:left="709" w:hanging="357"/>
        <w:contextualSpacing w:val="0"/>
        <w:jc w:val="both"/>
      </w:pPr>
      <w:r w:rsidRPr="00652709">
        <w:lastRenderedPageBreak/>
        <w:t>As palavras de outras línguas aparecem em itálico</w:t>
      </w:r>
      <w:r w:rsidR="00D2692A">
        <w:t>, no caso de texto em língua portuguesa.</w:t>
      </w:r>
    </w:p>
    <w:p w14:paraId="72622DA2" w14:textId="0F6194CB" w:rsidR="00CA1BBB" w:rsidRPr="00652709" w:rsidRDefault="00CA1BBB" w:rsidP="00CA1BBB">
      <w:pPr>
        <w:pStyle w:val="PargrafodaLista"/>
        <w:numPr>
          <w:ilvl w:val="0"/>
          <w:numId w:val="4"/>
        </w:numPr>
        <w:spacing w:line="360" w:lineRule="auto"/>
        <w:ind w:left="709" w:hanging="357"/>
        <w:contextualSpacing w:val="0"/>
        <w:jc w:val="both"/>
      </w:pPr>
      <w:r w:rsidRPr="00652709">
        <w:t xml:space="preserve">Obras acessíveis pela internet contêm informações extras: o </w:t>
      </w:r>
      <w:r w:rsidRPr="00652709">
        <w:rPr>
          <w:i/>
        </w:rPr>
        <w:t>link</w:t>
      </w:r>
      <w:r w:rsidRPr="00652709">
        <w:t xml:space="preserve"> da obra (sempre entre &lt; e &gt;) e a data de acesso (no formato </w:t>
      </w:r>
      <w:proofErr w:type="spellStart"/>
      <w:r w:rsidRPr="00652709">
        <w:t>dd</w:t>
      </w:r>
      <w:proofErr w:type="spellEnd"/>
      <w:r>
        <w:t>/</w:t>
      </w:r>
      <w:proofErr w:type="spellStart"/>
      <w:r w:rsidRPr="00652709">
        <w:t>mmm</w:t>
      </w:r>
      <w:proofErr w:type="spellEnd"/>
      <w:r>
        <w:t>/</w:t>
      </w:r>
      <w:proofErr w:type="spellStart"/>
      <w:r w:rsidRPr="00652709">
        <w:t>aaaa</w:t>
      </w:r>
      <w:proofErr w:type="spellEnd"/>
      <w:r w:rsidRPr="00652709">
        <w:t>).</w:t>
      </w:r>
    </w:p>
    <w:p w14:paraId="3B7D86CE" w14:textId="77777777" w:rsidR="00CA1BBB" w:rsidRPr="00652709" w:rsidRDefault="00CA1BBB" w:rsidP="00CA1BBB">
      <w:pPr>
        <w:pStyle w:val="PargrafodaLista"/>
        <w:numPr>
          <w:ilvl w:val="0"/>
          <w:numId w:val="4"/>
        </w:numPr>
        <w:spacing w:line="360" w:lineRule="auto"/>
        <w:ind w:left="709" w:hanging="357"/>
        <w:contextualSpacing w:val="0"/>
        <w:jc w:val="both"/>
      </w:pPr>
      <w:r w:rsidRPr="00652709">
        <w:t>Abaixo seguem alguns exemplos:</w:t>
      </w:r>
    </w:p>
    <w:p w14:paraId="59A9567D" w14:textId="77777777" w:rsidR="00CA1BBB" w:rsidRPr="00652709" w:rsidRDefault="00CA1BBB" w:rsidP="00CA1BBB">
      <w:pPr>
        <w:ind w:left="567" w:hanging="567"/>
        <w:jc w:val="both"/>
        <w:rPr>
          <w:lang w:val="en-US"/>
        </w:rPr>
      </w:pPr>
      <w:r w:rsidRPr="00652709">
        <w:rPr>
          <w:lang w:val="en-US"/>
        </w:rPr>
        <w:t xml:space="preserve">ALLAOUI, Hamid; ARTIBA, </w:t>
      </w:r>
      <w:proofErr w:type="spellStart"/>
      <w:r w:rsidRPr="00652709">
        <w:rPr>
          <w:lang w:val="en-US"/>
        </w:rPr>
        <w:t>Abdelhakim</w:t>
      </w:r>
      <w:proofErr w:type="spellEnd"/>
      <w:r w:rsidRPr="00652709">
        <w:rPr>
          <w:lang w:val="en-US"/>
        </w:rPr>
        <w:t xml:space="preserve">. </w:t>
      </w:r>
      <w:r w:rsidRPr="004F7A69">
        <w:rPr>
          <w:lang w:val="en-US"/>
        </w:rPr>
        <w:t>Integrating simulation and optimization to schedule a hybrid flow shop with maintenance constraints</w:t>
      </w:r>
      <w:r w:rsidRPr="00652709">
        <w:rPr>
          <w:lang w:val="en-US"/>
        </w:rPr>
        <w:t xml:space="preserve">. </w:t>
      </w:r>
      <w:r w:rsidRPr="004F7A69">
        <w:rPr>
          <w:b/>
          <w:lang w:val="en-US"/>
        </w:rPr>
        <w:t>Computers and Industrial Engineering</w:t>
      </w:r>
      <w:r w:rsidRPr="00652709">
        <w:rPr>
          <w:lang w:val="en-US"/>
        </w:rPr>
        <w:t>, v.47, p.431-450, 2004.</w:t>
      </w:r>
    </w:p>
    <w:p w14:paraId="5067E874" w14:textId="74570092" w:rsidR="00CA1BBB" w:rsidRPr="00652709" w:rsidRDefault="00CA1BBB" w:rsidP="00CA1BBB">
      <w:pPr>
        <w:ind w:left="567" w:hanging="567"/>
        <w:jc w:val="both"/>
      </w:pPr>
      <w:r w:rsidRPr="00652709">
        <w:rPr>
          <w:lang w:val="en-US"/>
        </w:rPr>
        <w:t xml:space="preserve">AMMERI, Ahmed; CHABCHOUB, Habib; HACHICHA, </w:t>
      </w:r>
      <w:proofErr w:type="spellStart"/>
      <w:r w:rsidRPr="00652709">
        <w:rPr>
          <w:lang w:val="en-US"/>
        </w:rPr>
        <w:t>Wafik</w:t>
      </w:r>
      <w:proofErr w:type="spellEnd"/>
      <w:r w:rsidRPr="00652709">
        <w:rPr>
          <w:lang w:val="en-US"/>
        </w:rPr>
        <w:t xml:space="preserve">; MASMOUDI, </w:t>
      </w:r>
      <w:proofErr w:type="spellStart"/>
      <w:r w:rsidRPr="00652709">
        <w:rPr>
          <w:lang w:val="en-US"/>
        </w:rPr>
        <w:t>Faouzi</w:t>
      </w:r>
      <w:proofErr w:type="spellEnd"/>
      <w:r w:rsidRPr="00652709">
        <w:rPr>
          <w:lang w:val="en-US"/>
        </w:rPr>
        <w:t xml:space="preserve">. </w:t>
      </w:r>
      <w:r w:rsidRPr="004F7A69">
        <w:rPr>
          <w:lang w:val="en-US"/>
        </w:rPr>
        <w:t>A comprehensive literature classification of simulation-optimization methods</w:t>
      </w:r>
      <w:r w:rsidRPr="00AD6129">
        <w:rPr>
          <w:lang w:val="en-US"/>
        </w:rPr>
        <w:t xml:space="preserve">. In: </w:t>
      </w:r>
      <w:r w:rsidR="00AD6129" w:rsidRPr="00AD6129">
        <w:rPr>
          <w:lang w:val="en-US"/>
        </w:rPr>
        <w:t>INTERNATIONAL CONFERENCE ON MULTI OBJECTIVE PROGRAMMING AND GOAL PROGRAMMING</w:t>
      </w:r>
      <w:r w:rsidRPr="00AD6129">
        <w:rPr>
          <w:lang w:val="en-US"/>
        </w:rPr>
        <w:t>,</w:t>
      </w:r>
      <w:r w:rsidRPr="00652709">
        <w:rPr>
          <w:lang w:val="en-US"/>
        </w:rPr>
        <w:t xml:space="preserve"> </w:t>
      </w:r>
      <w:r w:rsidRPr="00652709">
        <w:rPr>
          <w:b/>
          <w:i/>
          <w:lang w:val="en-US"/>
        </w:rPr>
        <w:t>Proceedings</w:t>
      </w:r>
      <w:r w:rsidRPr="00652709">
        <w:rPr>
          <w:b/>
          <w:lang w:val="en-US"/>
        </w:rPr>
        <w:t>...</w:t>
      </w:r>
      <w:r w:rsidRPr="00652709">
        <w:rPr>
          <w:lang w:val="en-US"/>
        </w:rPr>
        <w:t xml:space="preserve"> </w:t>
      </w:r>
      <w:r w:rsidRPr="00652709">
        <w:t>2010.</w:t>
      </w:r>
    </w:p>
    <w:p w14:paraId="3D4D8B53" w14:textId="26A95E8F" w:rsidR="00CA1BBB" w:rsidRPr="00652709" w:rsidRDefault="00CA1BBB" w:rsidP="00CA1BBB">
      <w:pPr>
        <w:ind w:left="567" w:hanging="567"/>
        <w:jc w:val="both"/>
      </w:pPr>
      <w:r w:rsidRPr="00652709">
        <w:t xml:space="preserve">ANGULO-MEZA, Lídia. </w:t>
      </w:r>
      <w:r w:rsidRPr="004F7A69">
        <w:rPr>
          <w:b/>
        </w:rPr>
        <w:t xml:space="preserve">Data </w:t>
      </w:r>
      <w:proofErr w:type="spellStart"/>
      <w:r w:rsidRPr="004F7A69">
        <w:rPr>
          <w:b/>
        </w:rPr>
        <w:t>Envelopment</w:t>
      </w:r>
      <w:proofErr w:type="spellEnd"/>
      <w:r w:rsidRPr="004F7A69">
        <w:rPr>
          <w:b/>
        </w:rPr>
        <w:t xml:space="preserve"> </w:t>
      </w:r>
      <w:proofErr w:type="spellStart"/>
      <w:r w:rsidRPr="004F7A69">
        <w:rPr>
          <w:b/>
        </w:rPr>
        <w:t>Analysis</w:t>
      </w:r>
      <w:proofErr w:type="spellEnd"/>
      <w:r w:rsidRPr="00AD6129">
        <w:rPr>
          <w:b/>
        </w:rPr>
        <w:t xml:space="preserve"> (DEA) na determinação da eficiência dos programas de pós-graduação da COPPE/UFRJ</w:t>
      </w:r>
      <w:r w:rsidRPr="00652709">
        <w:t xml:space="preserve">. 1998. Dissertação (Mestrado em Engenharia </w:t>
      </w:r>
      <w:r w:rsidR="006761AE">
        <w:t>Mecânica</w:t>
      </w:r>
      <w:r w:rsidRPr="00652709">
        <w:t>). Universidade Federal do Rio de Janeiro (UFRJ), Rio de Janeiro, RJ, 1998.</w:t>
      </w:r>
    </w:p>
    <w:p w14:paraId="62E6B92E" w14:textId="1A5B477B" w:rsidR="00CA1BBB" w:rsidRPr="00652709" w:rsidRDefault="00CA1BBB" w:rsidP="00CA1BBB">
      <w:pPr>
        <w:ind w:left="567" w:hanging="567"/>
        <w:jc w:val="both"/>
      </w:pPr>
      <w:r w:rsidRPr="00652709">
        <w:t xml:space="preserve">ANGULO-MEZA, Lídia; CUNHA, Bruno </w:t>
      </w:r>
      <w:proofErr w:type="spellStart"/>
      <w:r w:rsidRPr="00652709">
        <w:t>Tonioni</w:t>
      </w:r>
      <w:proofErr w:type="spellEnd"/>
      <w:r w:rsidRPr="00652709">
        <w:t xml:space="preserve">. A avaliação cruzada: uma revisão bibliográfica e implementação computacional. In: </w:t>
      </w:r>
      <w:r w:rsidR="00AD6129" w:rsidRPr="00652709">
        <w:t>SIMPÓSIO BRASILEIRO DE PESQUISA OPERACIONAL</w:t>
      </w:r>
      <w:r w:rsidRPr="00652709">
        <w:t xml:space="preserve">, </w:t>
      </w:r>
      <w:r w:rsidRPr="004F7A69">
        <w:rPr>
          <w:b/>
          <w:i/>
        </w:rPr>
        <w:t>Anais</w:t>
      </w:r>
      <w:r w:rsidRPr="00652709">
        <w:rPr>
          <w:b/>
        </w:rPr>
        <w:t>...</w:t>
      </w:r>
      <w:r w:rsidRPr="00652709">
        <w:t xml:space="preserve"> Goiânia, 2006.</w:t>
      </w:r>
    </w:p>
    <w:p w14:paraId="485B053C" w14:textId="1FDABEC2" w:rsidR="00CA1BBB" w:rsidRDefault="00CA1BBB" w:rsidP="00CA1BBB">
      <w:pPr>
        <w:ind w:left="567" w:hanging="567"/>
        <w:jc w:val="both"/>
        <w:rPr>
          <w:lang w:val="en-US"/>
        </w:rPr>
      </w:pPr>
      <w:r w:rsidRPr="00652709">
        <w:t xml:space="preserve">CAMPOS, Vicente </w:t>
      </w:r>
      <w:proofErr w:type="spellStart"/>
      <w:r w:rsidRPr="00652709">
        <w:t>Falconi</w:t>
      </w:r>
      <w:proofErr w:type="spellEnd"/>
      <w:r w:rsidRPr="00652709">
        <w:t xml:space="preserve">. </w:t>
      </w:r>
      <w:r w:rsidRPr="00652709">
        <w:rPr>
          <w:b/>
        </w:rPr>
        <w:t>TQC: Controle da Qualidade Total</w:t>
      </w:r>
      <w:r w:rsidRPr="00652709">
        <w:t xml:space="preserve">. </w:t>
      </w:r>
      <w:r w:rsidRPr="00652709">
        <w:rPr>
          <w:lang w:val="en-US"/>
        </w:rPr>
        <w:t xml:space="preserve">4. ed. Belo Horizonte: </w:t>
      </w:r>
      <w:proofErr w:type="spellStart"/>
      <w:r w:rsidRPr="00652709">
        <w:rPr>
          <w:lang w:val="en-US"/>
        </w:rPr>
        <w:t>Fundação</w:t>
      </w:r>
      <w:proofErr w:type="spellEnd"/>
      <w:r w:rsidRPr="00652709">
        <w:rPr>
          <w:lang w:val="en-US"/>
        </w:rPr>
        <w:t xml:space="preserve"> </w:t>
      </w:r>
      <w:proofErr w:type="spellStart"/>
      <w:r w:rsidRPr="00652709">
        <w:rPr>
          <w:lang w:val="en-US"/>
        </w:rPr>
        <w:t>Christiano</w:t>
      </w:r>
      <w:proofErr w:type="spellEnd"/>
      <w:r w:rsidRPr="00652709">
        <w:rPr>
          <w:lang w:val="en-US"/>
        </w:rPr>
        <w:t xml:space="preserve"> </w:t>
      </w:r>
      <w:proofErr w:type="spellStart"/>
      <w:r w:rsidRPr="00652709">
        <w:rPr>
          <w:lang w:val="en-US"/>
        </w:rPr>
        <w:t>Ottoni</w:t>
      </w:r>
      <w:proofErr w:type="spellEnd"/>
      <w:r w:rsidRPr="00652709">
        <w:rPr>
          <w:lang w:val="en-US"/>
        </w:rPr>
        <w:t>, 1992.</w:t>
      </w:r>
    </w:p>
    <w:p w14:paraId="25D4DD6A" w14:textId="4E528E04" w:rsidR="00C83531" w:rsidRDefault="00C83531" w:rsidP="00CA1BBB">
      <w:pPr>
        <w:ind w:left="567" w:hanging="567"/>
        <w:jc w:val="both"/>
        <w:rPr>
          <w:lang w:val="en-US"/>
        </w:rPr>
      </w:pPr>
      <w:r w:rsidRPr="00C83531">
        <w:rPr>
          <w:lang w:val="en-US"/>
        </w:rPr>
        <w:t xml:space="preserve">KWON, </w:t>
      </w:r>
      <w:proofErr w:type="spellStart"/>
      <w:r w:rsidRPr="00C83531">
        <w:rPr>
          <w:lang w:val="en-US"/>
        </w:rPr>
        <w:t>Kihan</w:t>
      </w:r>
      <w:proofErr w:type="spellEnd"/>
      <w:r w:rsidRPr="00C83531">
        <w:rPr>
          <w:lang w:val="en-US"/>
        </w:rPr>
        <w:t xml:space="preserve">; SEO, </w:t>
      </w:r>
      <w:proofErr w:type="spellStart"/>
      <w:r w:rsidRPr="00C83531">
        <w:rPr>
          <w:lang w:val="en-US"/>
        </w:rPr>
        <w:t>Minsik</w:t>
      </w:r>
      <w:proofErr w:type="spellEnd"/>
      <w:r w:rsidRPr="00C83531">
        <w:rPr>
          <w:lang w:val="en-US"/>
        </w:rPr>
        <w:t xml:space="preserve">; MIN, </w:t>
      </w:r>
      <w:proofErr w:type="spellStart"/>
      <w:r w:rsidRPr="00C83531">
        <w:rPr>
          <w:lang w:val="en-US"/>
        </w:rPr>
        <w:t>Seungjae</w:t>
      </w:r>
      <w:proofErr w:type="spellEnd"/>
      <w:r w:rsidRPr="00C83531">
        <w:rPr>
          <w:lang w:val="en-US"/>
        </w:rPr>
        <w:t xml:space="preserve">. Efficient multi-objective optimization of gear ratios and motor torque distribution for electric vehicles with two-motor and two-speed powertrain system. </w:t>
      </w:r>
      <w:r w:rsidRPr="004F7A69">
        <w:rPr>
          <w:b/>
          <w:lang w:val="en-US"/>
        </w:rPr>
        <w:t>Applied Energy</w:t>
      </w:r>
      <w:r w:rsidRPr="00C83531">
        <w:rPr>
          <w:lang w:val="en-US"/>
        </w:rPr>
        <w:t xml:space="preserve">, v. 259, p. </w:t>
      </w:r>
      <w:r>
        <w:rPr>
          <w:lang w:val="en-US"/>
        </w:rPr>
        <w:t>1-12</w:t>
      </w:r>
      <w:r w:rsidRPr="00C83531">
        <w:rPr>
          <w:lang w:val="en-US"/>
        </w:rPr>
        <w:t>, 2020.</w:t>
      </w:r>
    </w:p>
    <w:p w14:paraId="517996C1" w14:textId="48F1FD1F" w:rsidR="00D6147C" w:rsidRDefault="00D6147C" w:rsidP="00CA1BBB">
      <w:pPr>
        <w:ind w:left="567" w:hanging="567"/>
        <w:jc w:val="both"/>
        <w:rPr>
          <w:lang w:val="en-US"/>
        </w:rPr>
      </w:pPr>
      <w:r w:rsidRPr="00D6147C">
        <w:rPr>
          <w:lang w:val="en-US"/>
        </w:rPr>
        <w:t>PENG, Hang</w:t>
      </w:r>
      <w:r>
        <w:rPr>
          <w:lang w:val="en-US"/>
        </w:rPr>
        <w:t xml:space="preserve">; </w:t>
      </w:r>
      <w:r w:rsidRPr="00D2692A">
        <w:rPr>
          <w:lang w:val="en-US"/>
        </w:rPr>
        <w:t xml:space="preserve">QIN, Datong; HU, </w:t>
      </w:r>
      <w:proofErr w:type="spellStart"/>
      <w:r w:rsidRPr="00D2692A">
        <w:rPr>
          <w:lang w:val="en-US"/>
        </w:rPr>
        <w:t>Jianjun</w:t>
      </w:r>
      <w:proofErr w:type="spellEnd"/>
      <w:r w:rsidRPr="00D2692A">
        <w:rPr>
          <w:lang w:val="en-US"/>
        </w:rPr>
        <w:t xml:space="preserve">; FU, </w:t>
      </w:r>
      <w:proofErr w:type="spellStart"/>
      <w:r w:rsidRPr="00D2692A">
        <w:rPr>
          <w:lang w:val="en-US"/>
        </w:rPr>
        <w:t>Chunyun</w:t>
      </w:r>
      <w:proofErr w:type="spellEnd"/>
      <w:r w:rsidRPr="00D6147C">
        <w:rPr>
          <w:lang w:val="en-US"/>
        </w:rPr>
        <w:t xml:space="preserve">. Synthesis and analysis method for powertrain configuration of single motor hybrid electric vehicle. </w:t>
      </w:r>
      <w:r w:rsidRPr="004F7A69">
        <w:rPr>
          <w:b/>
          <w:lang w:val="en-US"/>
        </w:rPr>
        <w:t>Mechanism and Machine Theory</w:t>
      </w:r>
      <w:r w:rsidRPr="00D6147C">
        <w:rPr>
          <w:lang w:val="en-US"/>
        </w:rPr>
        <w:t xml:space="preserve">, v. 146, p. </w:t>
      </w:r>
      <w:r w:rsidR="00C83531">
        <w:rPr>
          <w:lang w:val="en-US"/>
        </w:rPr>
        <w:t>1-18</w:t>
      </w:r>
      <w:r w:rsidRPr="00D6147C">
        <w:rPr>
          <w:lang w:val="en-US"/>
        </w:rPr>
        <w:t>, 2020.</w:t>
      </w:r>
    </w:p>
    <w:p w14:paraId="06886B40" w14:textId="15CA1D1F" w:rsidR="00C83531" w:rsidRPr="00652709" w:rsidRDefault="00C83531" w:rsidP="00CA1BBB">
      <w:pPr>
        <w:ind w:left="567" w:hanging="567"/>
        <w:jc w:val="both"/>
        <w:rPr>
          <w:lang w:val="en-US"/>
        </w:rPr>
      </w:pPr>
      <w:r w:rsidRPr="00C83531">
        <w:rPr>
          <w:lang w:val="en-US"/>
        </w:rPr>
        <w:t xml:space="preserve">WANG, </w:t>
      </w:r>
      <w:proofErr w:type="spellStart"/>
      <w:r w:rsidRPr="00C83531">
        <w:rPr>
          <w:lang w:val="en-US"/>
        </w:rPr>
        <w:t>Rongrong</w:t>
      </w:r>
      <w:proofErr w:type="spellEnd"/>
      <w:r w:rsidRPr="00C83531">
        <w:rPr>
          <w:lang w:val="en-US"/>
        </w:rPr>
        <w:t xml:space="preserve"> et al. Development and performance characterization of an electric ground vehicle with independently actuated in-wheel motors. Journal of Power Sources, v. 196, n. </w:t>
      </w:r>
      <w:proofErr w:type="gramStart"/>
      <w:r w:rsidRPr="00C83531">
        <w:rPr>
          <w:lang w:val="en-US"/>
        </w:rPr>
        <w:t>8</w:t>
      </w:r>
      <w:proofErr w:type="gramEnd"/>
      <w:r w:rsidRPr="00C83531">
        <w:rPr>
          <w:lang w:val="en-US"/>
        </w:rPr>
        <w:t>, p. 3962-3971, 2011.</w:t>
      </w:r>
    </w:p>
    <w:p w14:paraId="66E49B5F" w14:textId="24A7A51D" w:rsidR="00CA1BBB" w:rsidRDefault="00CA1BBB" w:rsidP="00CA1BBB">
      <w:pPr>
        <w:ind w:left="567" w:hanging="567"/>
        <w:jc w:val="both"/>
      </w:pPr>
      <w:r w:rsidRPr="00652709">
        <w:rPr>
          <w:lang w:val="en-US"/>
        </w:rPr>
        <w:t xml:space="preserve">WALKER, Janice R. </w:t>
      </w:r>
      <w:r w:rsidRPr="004F7A69">
        <w:rPr>
          <w:b/>
          <w:lang w:val="en-US"/>
        </w:rPr>
        <w:t>MLA-style citations of electronic sources</w:t>
      </w:r>
      <w:r w:rsidRPr="00652709">
        <w:rPr>
          <w:lang w:val="en-US"/>
        </w:rPr>
        <w:t xml:space="preserve">. </w:t>
      </w:r>
      <w:r w:rsidRPr="00652709">
        <w:t>1995. Disponível em: &lt;http://www.cas.usf.edu/english/walker/mla.htm&gt;. Acesso em: 4 set. 2008.</w:t>
      </w:r>
    </w:p>
    <w:p w14:paraId="5B2AAAF3" w14:textId="77777777" w:rsidR="0036288C" w:rsidRDefault="0036288C" w:rsidP="00CA1BBB">
      <w:pPr>
        <w:ind w:left="567" w:hanging="567"/>
        <w:jc w:val="both"/>
      </w:pPr>
    </w:p>
    <w:p w14:paraId="1B1A9519" w14:textId="65D6B0C7" w:rsidR="0036288C" w:rsidRDefault="0036288C">
      <w:pPr>
        <w:spacing w:after="160" w:line="259" w:lineRule="auto"/>
      </w:pPr>
      <w:r>
        <w:br w:type="page"/>
      </w:r>
    </w:p>
    <w:p w14:paraId="354187E2" w14:textId="792A7E34" w:rsidR="0036288C" w:rsidRDefault="0036288C" w:rsidP="0036288C">
      <w:pPr>
        <w:pStyle w:val="Ttulo1"/>
        <w:tabs>
          <w:tab w:val="clear" w:pos="0"/>
        </w:tabs>
      </w:pPr>
      <w:r>
        <w:lastRenderedPageBreak/>
        <w:t>AVALIAÇÃO DA PROPOSTA</w:t>
      </w:r>
    </w:p>
    <w:p w14:paraId="0EED00BA" w14:textId="77777777" w:rsidR="0036288C" w:rsidRDefault="0036288C" w:rsidP="00CA1BBB">
      <w:pPr>
        <w:ind w:left="567" w:hanging="567"/>
        <w:jc w:val="both"/>
      </w:pPr>
    </w:p>
    <w:tbl>
      <w:tblPr>
        <w:tblW w:w="9072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2835"/>
        <w:gridCol w:w="2693"/>
        <w:gridCol w:w="3544"/>
      </w:tblGrid>
      <w:tr w:rsidR="0036288C" w14:paraId="4FC5048C" w14:textId="77777777" w:rsidTr="00C23860">
        <w:trPr>
          <w:trHeight w:val="70"/>
        </w:trPr>
        <w:tc>
          <w:tcPr>
            <w:tcW w:w="90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left w:w="28" w:type="dxa"/>
            </w:tcMar>
            <w:vAlign w:val="center"/>
          </w:tcPr>
          <w:p w14:paraId="18354C83" w14:textId="77777777" w:rsidR="0036288C" w:rsidRDefault="0036288C" w:rsidP="00783103">
            <w:pPr>
              <w:spacing w:before="40" w:after="4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RESERVADO AO ORIENTADOR E COORIENTADOR</w:t>
            </w:r>
          </w:p>
        </w:tc>
      </w:tr>
      <w:tr w:rsidR="0036288C" w14:paraId="7B15B083" w14:textId="77777777" w:rsidTr="00C23860">
        <w:trPr>
          <w:trHeight w:val="70"/>
        </w:trPr>
        <w:tc>
          <w:tcPr>
            <w:tcW w:w="283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tcMar>
              <w:left w:w="28" w:type="dxa"/>
            </w:tcMar>
            <w:vAlign w:val="center"/>
          </w:tcPr>
          <w:p w14:paraId="544C4939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rientador:</w:t>
            </w:r>
          </w:p>
        </w:tc>
        <w:tc>
          <w:tcPr>
            <w:tcW w:w="2693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0DA1EBCC" w14:textId="77777777" w:rsidR="0036288C" w:rsidRPr="00C751E1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szCs w:val="24"/>
              </w:rPr>
              <w:sym w:font="Wingdings" w:char="F0A8"/>
            </w:r>
            <w:r>
              <w:rPr>
                <w:szCs w:val="24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DEFERIDO</w:t>
            </w:r>
          </w:p>
        </w:tc>
        <w:tc>
          <w:tcPr>
            <w:tcW w:w="3544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DFADA7" w14:textId="77777777" w:rsidR="0036288C" w:rsidRPr="00C751E1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szCs w:val="24"/>
              </w:rPr>
              <w:sym w:font="Wingdings" w:char="F0A8"/>
            </w:r>
            <w:r>
              <w:rPr>
                <w:szCs w:val="24"/>
              </w:rPr>
              <w:t xml:space="preserve"> IN</w:t>
            </w:r>
            <w:r>
              <w:rPr>
                <w:rFonts w:ascii="Arial" w:hAnsi="Arial" w:cs="Arial"/>
                <w:sz w:val="20"/>
              </w:rPr>
              <w:t>DEFERIDO</w:t>
            </w:r>
          </w:p>
        </w:tc>
      </w:tr>
      <w:tr w:rsidR="0036288C" w14:paraId="3D1BEF55" w14:textId="77777777" w:rsidTr="00C23860">
        <w:trPr>
          <w:trHeight w:val="70"/>
        </w:trPr>
        <w:tc>
          <w:tcPr>
            <w:tcW w:w="28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28" w:type="dxa"/>
            </w:tcMar>
            <w:vAlign w:val="center"/>
          </w:tcPr>
          <w:p w14:paraId="0A21916C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Coorientado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(se houver):</w:t>
            </w:r>
          </w:p>
        </w:tc>
        <w:tc>
          <w:tcPr>
            <w:tcW w:w="2693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4D48B37" w14:textId="77777777" w:rsidR="0036288C" w:rsidRPr="00C751E1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szCs w:val="24"/>
              </w:rPr>
              <w:sym w:font="Wingdings" w:char="F0A8"/>
            </w:r>
            <w:r>
              <w:rPr>
                <w:szCs w:val="24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DEFERIDO</w:t>
            </w:r>
          </w:p>
        </w:tc>
        <w:tc>
          <w:tcPr>
            <w:tcW w:w="3544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ED928D" w14:textId="77777777" w:rsidR="0036288C" w:rsidRPr="00C751E1" w:rsidRDefault="0036288C" w:rsidP="0078310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szCs w:val="24"/>
              </w:rPr>
              <w:sym w:font="Wingdings" w:char="F0A8"/>
            </w:r>
            <w:r>
              <w:rPr>
                <w:szCs w:val="24"/>
              </w:rPr>
              <w:t xml:space="preserve"> IN</w:t>
            </w:r>
            <w:r>
              <w:rPr>
                <w:rFonts w:ascii="Arial" w:hAnsi="Arial" w:cs="Arial"/>
                <w:sz w:val="20"/>
              </w:rPr>
              <w:t>DEFERIDO</w:t>
            </w:r>
          </w:p>
        </w:tc>
      </w:tr>
    </w:tbl>
    <w:p w14:paraId="73B96DFC" w14:textId="77777777" w:rsidR="0036288C" w:rsidRDefault="0036288C" w:rsidP="0036288C">
      <w:pPr>
        <w:rPr>
          <w:sz w:val="16"/>
          <w:szCs w:val="16"/>
        </w:rPr>
      </w:pPr>
    </w:p>
    <w:p w14:paraId="17A5AE1E" w14:textId="77777777" w:rsidR="00C23860" w:rsidRDefault="00C23860" w:rsidP="0036288C">
      <w:pPr>
        <w:rPr>
          <w:sz w:val="16"/>
          <w:szCs w:val="16"/>
        </w:rPr>
      </w:pPr>
    </w:p>
    <w:p w14:paraId="4A15635B" w14:textId="77777777" w:rsidR="00C23860" w:rsidRPr="00A92673" w:rsidRDefault="00C23860" w:rsidP="0036288C">
      <w:pPr>
        <w:rPr>
          <w:sz w:val="16"/>
          <w:szCs w:val="16"/>
        </w:rPr>
      </w:pPr>
    </w:p>
    <w:tbl>
      <w:tblPr>
        <w:tblW w:w="9072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9072"/>
      </w:tblGrid>
      <w:tr w:rsidR="0036288C" w14:paraId="1B6AFA30" w14:textId="77777777" w:rsidTr="00C23860">
        <w:trPr>
          <w:trHeight w:val="70"/>
        </w:trPr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left w:w="28" w:type="dxa"/>
            </w:tcMar>
            <w:vAlign w:val="center"/>
          </w:tcPr>
          <w:p w14:paraId="2BBD6225" w14:textId="77777777" w:rsidR="0036288C" w:rsidRDefault="0036288C" w:rsidP="00783103">
            <w:pPr>
              <w:spacing w:before="40" w:after="4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ASSINATURAS</w:t>
            </w:r>
          </w:p>
        </w:tc>
      </w:tr>
      <w:tr w:rsidR="0036288C" w14:paraId="19AE5B56" w14:textId="77777777" w:rsidTr="00C23860">
        <w:trPr>
          <w:trHeight w:val="70"/>
        </w:trPr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28" w:type="dxa"/>
            </w:tcMar>
            <w:vAlign w:val="center"/>
          </w:tcPr>
          <w:p w14:paraId="720CC79F" w14:textId="79D8BDF8" w:rsidR="0036288C" w:rsidRDefault="0036288C" w:rsidP="00783103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proofErr w:type="gramStart"/>
            <w:r>
              <w:rPr>
                <w:rFonts w:ascii="Arial" w:hAnsi="Arial" w:cs="Arial"/>
                <w:sz w:val="20"/>
              </w:rPr>
              <w:t>Orientador(</w:t>
            </w:r>
            <w:proofErr w:type="gramEnd"/>
            <w:r>
              <w:rPr>
                <w:rFonts w:ascii="Arial" w:hAnsi="Arial" w:cs="Arial"/>
                <w:sz w:val="20"/>
              </w:rPr>
              <w:t>a): ____________________________________________________________________</w:t>
            </w:r>
            <w:r w:rsidR="00C23860">
              <w:rPr>
                <w:rFonts w:ascii="Arial" w:hAnsi="Arial" w:cs="Arial"/>
                <w:sz w:val="20"/>
              </w:rPr>
              <w:t>________</w:t>
            </w:r>
            <w:r>
              <w:rPr>
                <w:rFonts w:ascii="Arial" w:hAnsi="Arial" w:cs="Arial"/>
                <w:sz w:val="20"/>
              </w:rPr>
              <w:t>____</w:t>
            </w:r>
          </w:p>
          <w:p w14:paraId="6F5303D6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20"/>
              </w:rPr>
            </w:pPr>
          </w:p>
          <w:p w14:paraId="5EC72A4B" w14:textId="027C8DD4" w:rsidR="0036288C" w:rsidRDefault="0036288C" w:rsidP="00C23860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</w:rPr>
              <w:t>Assinatura: _______________________________________________     Data: _____/_____/_____</w:t>
            </w:r>
          </w:p>
        </w:tc>
      </w:tr>
      <w:tr w:rsidR="0036288C" w14:paraId="421C20BB" w14:textId="77777777" w:rsidTr="00C23860">
        <w:trPr>
          <w:trHeight w:val="70"/>
        </w:trPr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28" w:type="dxa"/>
            </w:tcMar>
            <w:vAlign w:val="center"/>
          </w:tcPr>
          <w:p w14:paraId="50F2AEC9" w14:textId="0AFCBF98" w:rsidR="0036288C" w:rsidRDefault="0036288C" w:rsidP="00783103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20"/>
              </w:rPr>
              <w:t>Coorientador</w:t>
            </w:r>
            <w:proofErr w:type="spellEnd"/>
            <w:r>
              <w:rPr>
                <w:rFonts w:ascii="Arial" w:hAnsi="Arial" w:cs="Arial"/>
                <w:sz w:val="20"/>
              </w:rPr>
              <w:t>(</w:t>
            </w:r>
            <w:proofErr w:type="gramEnd"/>
            <w:r>
              <w:rPr>
                <w:rFonts w:ascii="Arial" w:hAnsi="Arial" w:cs="Arial"/>
                <w:sz w:val="20"/>
              </w:rPr>
              <w:t>a): ________________________________________________________</w:t>
            </w:r>
            <w:r w:rsidR="00C23860">
              <w:rPr>
                <w:rFonts w:ascii="Arial" w:hAnsi="Arial" w:cs="Arial"/>
                <w:sz w:val="20"/>
              </w:rPr>
              <w:t>__________</w:t>
            </w:r>
            <w:r>
              <w:rPr>
                <w:rFonts w:ascii="Arial" w:hAnsi="Arial" w:cs="Arial"/>
                <w:sz w:val="20"/>
              </w:rPr>
              <w:t>______________</w:t>
            </w:r>
          </w:p>
          <w:p w14:paraId="092825DF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20"/>
              </w:rPr>
            </w:pPr>
          </w:p>
          <w:p w14:paraId="64418F1C" w14:textId="44E6F342" w:rsidR="0036288C" w:rsidRDefault="0036288C" w:rsidP="00C23860">
            <w:pPr>
              <w:spacing w:before="120" w:after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ssinatura: _______________________________________________     Data: _____/_____/_____</w:t>
            </w:r>
          </w:p>
        </w:tc>
      </w:tr>
      <w:tr w:rsidR="0036288C" w14:paraId="2D644932" w14:textId="77777777" w:rsidTr="00C23860">
        <w:trPr>
          <w:trHeight w:val="70"/>
        </w:trPr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28" w:type="dxa"/>
            </w:tcMar>
            <w:vAlign w:val="center"/>
          </w:tcPr>
          <w:p w14:paraId="4C206D91" w14:textId="1D4EDE4C" w:rsidR="0036288C" w:rsidRDefault="0036288C" w:rsidP="00783103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20"/>
              </w:rPr>
              <w:t>Discente: ______________________________________________</w:t>
            </w:r>
            <w:r w:rsidR="00C23860">
              <w:rPr>
                <w:rFonts w:ascii="Arial" w:hAnsi="Arial" w:cs="Arial"/>
                <w:sz w:val="20"/>
              </w:rPr>
              <w:t>____</w:t>
            </w:r>
            <w:r>
              <w:rPr>
                <w:rFonts w:ascii="Arial" w:hAnsi="Arial" w:cs="Arial"/>
                <w:sz w:val="20"/>
              </w:rPr>
              <w:t>______________________________</w:t>
            </w:r>
          </w:p>
          <w:p w14:paraId="13182008" w14:textId="77777777" w:rsidR="0036288C" w:rsidRDefault="0036288C" w:rsidP="00783103">
            <w:pPr>
              <w:spacing w:before="60" w:after="60"/>
              <w:rPr>
                <w:rFonts w:ascii="Arial" w:hAnsi="Arial" w:cs="Arial"/>
                <w:sz w:val="20"/>
              </w:rPr>
            </w:pPr>
          </w:p>
          <w:p w14:paraId="1F9189E8" w14:textId="04C892F0" w:rsidR="0036288C" w:rsidRDefault="0036288C" w:rsidP="00C23860">
            <w:pPr>
              <w:spacing w:before="120" w:after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ssinatura: _______________________________________________     Data: _____/_____/_____</w:t>
            </w:r>
          </w:p>
        </w:tc>
      </w:tr>
    </w:tbl>
    <w:p w14:paraId="1F74A33C" w14:textId="77777777" w:rsidR="00F20B9C" w:rsidRDefault="00F20B9C" w:rsidP="0036288C">
      <w:pPr>
        <w:spacing w:line="360" w:lineRule="auto"/>
        <w:jc w:val="both"/>
      </w:pPr>
    </w:p>
    <w:sectPr w:rsidR="00F20B9C" w:rsidSect="00E75965">
      <w:headerReference w:type="even" r:id="rId13"/>
      <w:headerReference w:type="default" r:id="rId14"/>
      <w:headerReference w:type="first" r:id="rId15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DA691D" w14:textId="77777777" w:rsidR="00D236E5" w:rsidRDefault="00D236E5">
      <w:r>
        <w:separator/>
      </w:r>
    </w:p>
  </w:endnote>
  <w:endnote w:type="continuationSeparator" w:id="0">
    <w:p w14:paraId="6A4C609E" w14:textId="77777777" w:rsidR="00D236E5" w:rsidRDefault="00D236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5EEE89" w14:textId="77777777" w:rsidR="00D236E5" w:rsidRDefault="00D236E5">
      <w:r>
        <w:separator/>
      </w:r>
    </w:p>
  </w:footnote>
  <w:footnote w:type="continuationSeparator" w:id="0">
    <w:p w14:paraId="0A8D7CFF" w14:textId="77777777" w:rsidR="00D236E5" w:rsidRDefault="00D236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A6E537" w14:textId="77777777" w:rsidR="006761AE" w:rsidRDefault="006761AE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63BF9D" w14:textId="77777777" w:rsidR="006761AE" w:rsidRDefault="006761AE">
    <w:pPr>
      <w:pStyle w:val="Cabealho"/>
      <w:ind w:right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722021" w14:textId="77777777" w:rsidR="006761AE" w:rsidRDefault="006761AE">
    <w:pPr>
      <w:pStyle w:val="Cabealho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EC481A" w14:textId="77777777" w:rsidR="007865A6" w:rsidRDefault="007865A6"/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C8A417" w14:textId="77777777" w:rsidR="007865A6" w:rsidRDefault="007865A6">
    <w:pPr>
      <w:pStyle w:val="Cabealho"/>
      <w:ind w:right="360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A08C7E" w14:textId="77777777" w:rsidR="007865A6" w:rsidRDefault="007865A6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466DD8"/>
    <w:multiLevelType w:val="hybridMultilevel"/>
    <w:tmpl w:val="45F8BAC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183F7C"/>
    <w:multiLevelType w:val="hybridMultilevel"/>
    <w:tmpl w:val="5066C96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1645C8"/>
    <w:multiLevelType w:val="multilevel"/>
    <w:tmpl w:val="2ED06BE8"/>
    <w:lvl w:ilvl="0">
      <w:start w:val="1"/>
      <w:numFmt w:val="decimal"/>
      <w:pStyle w:val="Ttulo1"/>
      <w:lvlText w:val="%1."/>
      <w:lvlJc w:val="left"/>
      <w:pPr>
        <w:tabs>
          <w:tab w:val="num" w:pos="0"/>
        </w:tabs>
        <w:ind w:left="0" w:firstLine="0"/>
      </w:pPr>
      <w:rPr>
        <w:b/>
        <w:i w:val="0"/>
      </w:rPr>
    </w:lvl>
    <w:lvl w:ilvl="1">
      <w:start w:val="1"/>
      <w:numFmt w:val="decimal"/>
      <w:pStyle w:val="Ttulo2"/>
      <w:lvlText w:val="%1.%2"/>
      <w:lvlJc w:val="left"/>
      <w:pPr>
        <w:tabs>
          <w:tab w:val="num" w:pos="720"/>
        </w:tabs>
        <w:ind w:left="0" w:firstLine="0"/>
      </w:pPr>
      <w:rPr>
        <w:b/>
        <w:i w:val="0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pStyle w:val="Ttulo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722E307E"/>
    <w:multiLevelType w:val="hybridMultilevel"/>
    <w:tmpl w:val="DF56A89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A43261"/>
    <w:multiLevelType w:val="hybridMultilevel"/>
    <w:tmpl w:val="1CBCB4C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7F0413"/>
    <w:multiLevelType w:val="hybridMultilevel"/>
    <w:tmpl w:val="13E6B072"/>
    <w:lvl w:ilvl="0" w:tplc="0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NDM3sjC1tLSwMLdQ0lEKTi0uzszPAykwrgUAH4ogtiwAAAA="/>
  </w:docVars>
  <w:rsids>
    <w:rsidRoot w:val="005C6C12"/>
    <w:rsid w:val="0000507A"/>
    <w:rsid w:val="00044F1B"/>
    <w:rsid w:val="00054D06"/>
    <w:rsid w:val="00077200"/>
    <w:rsid w:val="0008426E"/>
    <w:rsid w:val="00085195"/>
    <w:rsid w:val="001021C9"/>
    <w:rsid w:val="00203EBC"/>
    <w:rsid w:val="002177D0"/>
    <w:rsid w:val="0028059C"/>
    <w:rsid w:val="00317B00"/>
    <w:rsid w:val="00322EAF"/>
    <w:rsid w:val="0036288C"/>
    <w:rsid w:val="003F7779"/>
    <w:rsid w:val="00466871"/>
    <w:rsid w:val="00486D17"/>
    <w:rsid w:val="004A05E3"/>
    <w:rsid w:val="004C7D3D"/>
    <w:rsid w:val="004D785A"/>
    <w:rsid w:val="004D7C23"/>
    <w:rsid w:val="004F7A69"/>
    <w:rsid w:val="00540D13"/>
    <w:rsid w:val="005B6835"/>
    <w:rsid w:val="005C6C12"/>
    <w:rsid w:val="006761AE"/>
    <w:rsid w:val="0070183E"/>
    <w:rsid w:val="00721854"/>
    <w:rsid w:val="00735D63"/>
    <w:rsid w:val="007865A6"/>
    <w:rsid w:val="00790154"/>
    <w:rsid w:val="008378D8"/>
    <w:rsid w:val="008A78A8"/>
    <w:rsid w:val="008C71BB"/>
    <w:rsid w:val="008E693B"/>
    <w:rsid w:val="00927DD3"/>
    <w:rsid w:val="00960B92"/>
    <w:rsid w:val="00981E69"/>
    <w:rsid w:val="009C4EC5"/>
    <w:rsid w:val="009F335E"/>
    <w:rsid w:val="00A05EDA"/>
    <w:rsid w:val="00AB3A76"/>
    <w:rsid w:val="00AD063D"/>
    <w:rsid w:val="00AD6129"/>
    <w:rsid w:val="00AD6A35"/>
    <w:rsid w:val="00AF65DC"/>
    <w:rsid w:val="00B0433D"/>
    <w:rsid w:val="00B20E56"/>
    <w:rsid w:val="00B67895"/>
    <w:rsid w:val="00BC4BEE"/>
    <w:rsid w:val="00BC61B5"/>
    <w:rsid w:val="00C23860"/>
    <w:rsid w:val="00C54165"/>
    <w:rsid w:val="00C83531"/>
    <w:rsid w:val="00CA1BBB"/>
    <w:rsid w:val="00CD6BF5"/>
    <w:rsid w:val="00D054AB"/>
    <w:rsid w:val="00D236E5"/>
    <w:rsid w:val="00D2692A"/>
    <w:rsid w:val="00D42AAF"/>
    <w:rsid w:val="00D44071"/>
    <w:rsid w:val="00D6147C"/>
    <w:rsid w:val="00D878A2"/>
    <w:rsid w:val="00DC50E0"/>
    <w:rsid w:val="00DD5B7B"/>
    <w:rsid w:val="00E0030E"/>
    <w:rsid w:val="00E06A88"/>
    <w:rsid w:val="00E47351"/>
    <w:rsid w:val="00E53F5A"/>
    <w:rsid w:val="00E57B98"/>
    <w:rsid w:val="00E75965"/>
    <w:rsid w:val="00EA4F85"/>
    <w:rsid w:val="00F20B9C"/>
    <w:rsid w:val="00F32817"/>
    <w:rsid w:val="00F833F0"/>
    <w:rsid w:val="00FC3278"/>
    <w:rsid w:val="00FD7336"/>
    <w:rsid w:val="00FF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AF46D6"/>
  <w15:docId w15:val="{E07B29CB-F23E-4620-ABFE-0B11C5C54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6C1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9C4EC5"/>
    <w:pPr>
      <w:keepNext/>
      <w:numPr>
        <w:numId w:val="3"/>
      </w:numPr>
      <w:spacing w:before="240" w:after="120"/>
      <w:outlineLvl w:val="0"/>
    </w:pPr>
    <w:rPr>
      <w:b/>
      <w:sz w:val="32"/>
    </w:rPr>
  </w:style>
  <w:style w:type="paragraph" w:styleId="Ttulo2">
    <w:name w:val="heading 2"/>
    <w:basedOn w:val="Normal"/>
    <w:next w:val="Normal"/>
    <w:link w:val="Ttulo2Char"/>
    <w:qFormat/>
    <w:rsid w:val="009C4EC5"/>
    <w:pPr>
      <w:keepNext/>
      <w:numPr>
        <w:ilvl w:val="1"/>
        <w:numId w:val="3"/>
      </w:numPr>
      <w:spacing w:before="240" w:after="120"/>
      <w:outlineLvl w:val="1"/>
    </w:pPr>
    <w:rPr>
      <w:b/>
      <w:sz w:val="28"/>
    </w:rPr>
  </w:style>
  <w:style w:type="paragraph" w:styleId="Ttulo3">
    <w:name w:val="heading 3"/>
    <w:basedOn w:val="Normal"/>
    <w:next w:val="Normal"/>
    <w:link w:val="Ttulo3Char"/>
    <w:qFormat/>
    <w:rsid w:val="009C4EC5"/>
    <w:pPr>
      <w:keepNext/>
      <w:numPr>
        <w:ilvl w:val="2"/>
        <w:numId w:val="3"/>
      </w:numPr>
      <w:spacing w:line="360" w:lineRule="auto"/>
      <w:jc w:val="center"/>
      <w:outlineLvl w:val="2"/>
    </w:pPr>
    <w:rPr>
      <w:sz w:val="28"/>
    </w:rPr>
  </w:style>
  <w:style w:type="paragraph" w:styleId="Ttulo4">
    <w:name w:val="heading 4"/>
    <w:basedOn w:val="Normal"/>
    <w:next w:val="Normal"/>
    <w:link w:val="Ttulo4Char"/>
    <w:qFormat/>
    <w:rsid w:val="009C4EC5"/>
    <w:pPr>
      <w:keepNext/>
      <w:numPr>
        <w:ilvl w:val="3"/>
        <w:numId w:val="3"/>
      </w:numPr>
      <w:spacing w:line="360" w:lineRule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9C4EC5"/>
    <w:pPr>
      <w:numPr>
        <w:ilvl w:val="4"/>
        <w:numId w:val="3"/>
      </w:numPr>
      <w:spacing w:before="240" w:after="60"/>
      <w:outlineLvl w:val="4"/>
    </w:pPr>
    <w:rPr>
      <w:sz w:val="22"/>
    </w:rPr>
  </w:style>
  <w:style w:type="paragraph" w:styleId="Ttulo6">
    <w:name w:val="heading 6"/>
    <w:basedOn w:val="Normal"/>
    <w:next w:val="Normal"/>
    <w:link w:val="Ttulo6Char"/>
    <w:qFormat/>
    <w:rsid w:val="009C4EC5"/>
    <w:pPr>
      <w:numPr>
        <w:ilvl w:val="5"/>
        <w:numId w:val="3"/>
      </w:numPr>
      <w:spacing w:before="240" w:after="60"/>
      <w:outlineLvl w:val="5"/>
    </w:pPr>
    <w:rPr>
      <w:i/>
      <w:sz w:val="22"/>
    </w:rPr>
  </w:style>
  <w:style w:type="paragraph" w:styleId="Ttulo7">
    <w:name w:val="heading 7"/>
    <w:basedOn w:val="Normal"/>
    <w:next w:val="Normal"/>
    <w:link w:val="Ttulo7Char"/>
    <w:qFormat/>
    <w:rsid w:val="009C4EC5"/>
    <w:pPr>
      <w:numPr>
        <w:ilvl w:val="6"/>
        <w:numId w:val="3"/>
      </w:numPr>
      <w:spacing w:before="240" w:after="60"/>
      <w:outlineLvl w:val="6"/>
    </w:pPr>
    <w:rPr>
      <w:rFonts w:ascii="Arial" w:hAnsi="Arial"/>
      <w:sz w:val="20"/>
    </w:rPr>
  </w:style>
  <w:style w:type="paragraph" w:styleId="Ttulo8">
    <w:name w:val="heading 8"/>
    <w:basedOn w:val="Normal"/>
    <w:next w:val="Normal"/>
    <w:link w:val="Ttulo8Char"/>
    <w:qFormat/>
    <w:rsid w:val="009C4EC5"/>
    <w:pPr>
      <w:numPr>
        <w:ilvl w:val="7"/>
        <w:numId w:val="3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Ttulo9">
    <w:name w:val="heading 9"/>
    <w:basedOn w:val="Normal"/>
    <w:next w:val="Normal"/>
    <w:link w:val="Ttulo9Char"/>
    <w:qFormat/>
    <w:rsid w:val="009C4EC5"/>
    <w:pPr>
      <w:numPr>
        <w:ilvl w:val="8"/>
        <w:numId w:val="3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5C6C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F20B9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F20B9C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F20B9C"/>
    <w:rPr>
      <w:color w:val="605E5C"/>
      <w:shd w:val="clear" w:color="auto" w:fill="E1DFDD"/>
    </w:rPr>
  </w:style>
  <w:style w:type="character" w:customStyle="1" w:styleId="Ttulo1Char">
    <w:name w:val="Título 1 Char"/>
    <w:basedOn w:val="Fontepargpadro"/>
    <w:link w:val="Ttulo1"/>
    <w:uiPriority w:val="9"/>
    <w:rsid w:val="009C4EC5"/>
    <w:rPr>
      <w:rFonts w:ascii="Times New Roman" w:eastAsia="Times New Roman" w:hAnsi="Times New Roman" w:cs="Times New Roman"/>
      <w:b/>
      <w:sz w:val="32"/>
      <w:szCs w:val="20"/>
      <w:lang w:eastAsia="pt-BR"/>
    </w:rPr>
  </w:style>
  <w:style w:type="character" w:customStyle="1" w:styleId="Ttulo2Char">
    <w:name w:val="Título 2 Char"/>
    <w:basedOn w:val="Fontepargpadro"/>
    <w:link w:val="Ttulo2"/>
    <w:rsid w:val="009C4EC5"/>
    <w:rPr>
      <w:rFonts w:ascii="Times New Roman" w:eastAsia="Times New Roman" w:hAnsi="Times New Roman" w:cs="Times New Roman"/>
      <w:b/>
      <w:sz w:val="28"/>
      <w:szCs w:val="20"/>
      <w:lang w:eastAsia="pt-BR"/>
    </w:rPr>
  </w:style>
  <w:style w:type="character" w:customStyle="1" w:styleId="Ttulo3Char">
    <w:name w:val="Título 3 Char"/>
    <w:basedOn w:val="Fontepargpadro"/>
    <w:link w:val="Ttulo3"/>
    <w:rsid w:val="009C4EC5"/>
    <w:rPr>
      <w:rFonts w:ascii="Times New Roman" w:eastAsia="Times New Roman" w:hAnsi="Times New Roman" w:cs="Times New Roman"/>
      <w:sz w:val="28"/>
      <w:szCs w:val="20"/>
      <w:lang w:eastAsia="pt-BR"/>
    </w:rPr>
  </w:style>
  <w:style w:type="character" w:customStyle="1" w:styleId="Ttulo4Char">
    <w:name w:val="Título 4 Char"/>
    <w:basedOn w:val="Fontepargpadro"/>
    <w:link w:val="Ttulo4"/>
    <w:rsid w:val="009C4EC5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character" w:customStyle="1" w:styleId="Ttulo5Char">
    <w:name w:val="Título 5 Char"/>
    <w:basedOn w:val="Fontepargpadro"/>
    <w:link w:val="Ttulo5"/>
    <w:rsid w:val="009C4EC5"/>
    <w:rPr>
      <w:rFonts w:ascii="Times New Roman" w:eastAsia="Times New Roman" w:hAnsi="Times New Roman" w:cs="Times New Roman"/>
      <w:szCs w:val="20"/>
      <w:lang w:eastAsia="pt-BR"/>
    </w:rPr>
  </w:style>
  <w:style w:type="character" w:customStyle="1" w:styleId="Ttulo6Char">
    <w:name w:val="Título 6 Char"/>
    <w:basedOn w:val="Fontepargpadro"/>
    <w:link w:val="Ttulo6"/>
    <w:rsid w:val="009C4EC5"/>
    <w:rPr>
      <w:rFonts w:ascii="Times New Roman" w:eastAsia="Times New Roman" w:hAnsi="Times New Roman" w:cs="Times New Roman"/>
      <w:i/>
      <w:szCs w:val="20"/>
      <w:lang w:eastAsia="pt-BR"/>
    </w:rPr>
  </w:style>
  <w:style w:type="character" w:customStyle="1" w:styleId="Ttulo7Char">
    <w:name w:val="Título 7 Char"/>
    <w:basedOn w:val="Fontepargpadro"/>
    <w:link w:val="Ttulo7"/>
    <w:rsid w:val="009C4EC5"/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Ttulo8Char">
    <w:name w:val="Título 8 Char"/>
    <w:basedOn w:val="Fontepargpadro"/>
    <w:link w:val="Ttulo8"/>
    <w:rsid w:val="009C4EC5"/>
    <w:rPr>
      <w:rFonts w:ascii="Arial" w:eastAsia="Times New Roman" w:hAnsi="Arial" w:cs="Times New Roman"/>
      <w:i/>
      <w:sz w:val="20"/>
      <w:szCs w:val="20"/>
      <w:lang w:eastAsia="pt-BR"/>
    </w:rPr>
  </w:style>
  <w:style w:type="character" w:customStyle="1" w:styleId="Ttulo9Char">
    <w:name w:val="Título 9 Char"/>
    <w:basedOn w:val="Fontepargpadro"/>
    <w:link w:val="Ttulo9"/>
    <w:rsid w:val="009C4EC5"/>
    <w:rPr>
      <w:rFonts w:ascii="Arial" w:eastAsia="Times New Roman" w:hAnsi="Arial" w:cs="Times New Roman"/>
      <w:b/>
      <w:i/>
      <w:sz w:val="18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D785A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D785A"/>
    <w:rPr>
      <w:rFonts w:ascii="Segoe UI" w:eastAsia="Times New Roman" w:hAnsi="Segoe UI" w:cs="Segoe UI"/>
      <w:sz w:val="18"/>
      <w:szCs w:val="18"/>
      <w:lang w:eastAsia="pt-BR"/>
    </w:rPr>
  </w:style>
  <w:style w:type="character" w:styleId="HiperlinkVisitado">
    <w:name w:val="FollowedHyperlink"/>
    <w:basedOn w:val="Fontepargpadro"/>
    <w:uiPriority w:val="99"/>
    <w:semiHidden/>
    <w:unhideWhenUsed/>
    <w:rsid w:val="004D785A"/>
    <w:rPr>
      <w:color w:val="954F72" w:themeColor="followedHyperlink"/>
      <w:u w:val="single"/>
    </w:rPr>
  </w:style>
  <w:style w:type="paragraph" w:styleId="SemEspaamento">
    <w:name w:val="No Spacing"/>
    <w:uiPriority w:val="1"/>
    <w:qFormat/>
    <w:rsid w:val="00E47351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735D6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35D63"/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35D63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35D6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35D63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Reviso">
    <w:name w:val="Revision"/>
    <w:hidden/>
    <w:uiPriority w:val="99"/>
    <w:semiHidden/>
    <w:rsid w:val="00044F1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styleId="TextodoEspaoReservado">
    <w:name w:val="Placeholder Text"/>
    <w:basedOn w:val="Fontepargpadro"/>
    <w:uiPriority w:val="99"/>
    <w:semiHidden/>
    <w:rsid w:val="00A05EDA"/>
    <w:rPr>
      <w:color w:val="808080"/>
    </w:rPr>
  </w:style>
  <w:style w:type="paragraph" w:styleId="Cabealho">
    <w:name w:val="header"/>
    <w:basedOn w:val="Normal"/>
    <w:link w:val="CabealhoChar"/>
    <w:rsid w:val="006761AE"/>
    <w:pPr>
      <w:tabs>
        <w:tab w:val="center" w:pos="4419"/>
        <w:tab w:val="right" w:pos="8838"/>
      </w:tabs>
      <w:suppressAutoHyphens/>
    </w:pPr>
    <w:rPr>
      <w:sz w:val="20"/>
      <w:lang w:eastAsia="zh-CN"/>
    </w:rPr>
  </w:style>
  <w:style w:type="character" w:customStyle="1" w:styleId="CabealhoChar">
    <w:name w:val="Cabeçalho Char"/>
    <w:basedOn w:val="Fontepargpadro"/>
    <w:link w:val="Cabealho"/>
    <w:rsid w:val="006761AE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customStyle="1" w:styleId="Ttulodotrabalho">
    <w:name w:val="Título do trabalho"/>
    <w:basedOn w:val="Normal"/>
    <w:rsid w:val="006761AE"/>
    <w:pPr>
      <w:widowControl w:val="0"/>
      <w:suppressAutoHyphens/>
      <w:spacing w:line="360" w:lineRule="auto"/>
      <w:jc w:val="center"/>
    </w:pPr>
    <w:rPr>
      <w:rFonts w:ascii="Arial" w:hAnsi="Arial" w:cs="Arial"/>
      <w:b/>
      <w:caps/>
      <w:sz w:val="36"/>
      <w:szCs w:val="36"/>
      <w:lang w:eastAsia="zh-CN"/>
    </w:rPr>
  </w:style>
  <w:style w:type="paragraph" w:customStyle="1" w:styleId="Autor">
    <w:name w:val="Autor"/>
    <w:basedOn w:val="Normal"/>
    <w:next w:val="Ttulodotrabalho"/>
    <w:rsid w:val="006761AE"/>
    <w:pPr>
      <w:widowControl w:val="0"/>
      <w:suppressAutoHyphens/>
      <w:spacing w:before="240" w:line="360" w:lineRule="auto"/>
      <w:jc w:val="center"/>
    </w:pPr>
    <w:rPr>
      <w:rFonts w:ascii="Arial" w:hAnsi="Arial" w:cs="Arial"/>
      <w:b/>
      <w:caps/>
      <w:sz w:val="32"/>
      <w:szCs w:val="32"/>
      <w:lang w:eastAsia="zh-CN"/>
    </w:rPr>
  </w:style>
  <w:style w:type="paragraph" w:customStyle="1" w:styleId="Naturezadotrabalho">
    <w:name w:val="Natureza do trabalho"/>
    <w:basedOn w:val="Normal"/>
    <w:rsid w:val="006761AE"/>
    <w:pPr>
      <w:tabs>
        <w:tab w:val="left" w:pos="-170"/>
        <w:tab w:val="left" w:pos="8547"/>
      </w:tabs>
      <w:suppressAutoHyphens/>
      <w:ind w:left="4536"/>
      <w:jc w:val="both"/>
    </w:pPr>
    <w:rPr>
      <w:rFonts w:ascii="Arial" w:hAnsi="Arial" w:cs="Arial"/>
      <w:szCs w:val="24"/>
      <w:lang w:eastAsia="zh-CN"/>
    </w:rPr>
  </w:style>
  <w:style w:type="paragraph" w:customStyle="1" w:styleId="Corpodetexto21">
    <w:name w:val="Corpo de texto 21"/>
    <w:basedOn w:val="Normal"/>
    <w:rsid w:val="007865A6"/>
    <w:pPr>
      <w:suppressAutoHyphens/>
      <w:jc w:val="both"/>
    </w:pPr>
    <w:rPr>
      <w:rFonts w:ascii="Arial" w:hAnsi="Arial" w:cs="Arial"/>
      <w:sz w:val="20"/>
      <w:lang w:eastAsia="zh-CN"/>
    </w:rPr>
  </w:style>
  <w:style w:type="paragraph" w:customStyle="1" w:styleId="Referncias">
    <w:name w:val="Referências"/>
    <w:basedOn w:val="Normal"/>
    <w:rsid w:val="007865A6"/>
    <w:pPr>
      <w:suppressAutoHyphens/>
      <w:spacing w:after="240"/>
    </w:pPr>
    <w:rPr>
      <w:rFonts w:ascii="Arial" w:hAnsi="Arial" w:cs="Arial"/>
      <w:szCs w:val="24"/>
      <w:lang w:eastAsia="zh-CN"/>
    </w:rPr>
  </w:style>
  <w:style w:type="paragraph" w:customStyle="1" w:styleId="TtuloPrePs">
    <w:name w:val="Título Pré e Pós"/>
    <w:basedOn w:val="Normal"/>
    <w:next w:val="Normal"/>
    <w:rsid w:val="007865A6"/>
    <w:pPr>
      <w:widowControl w:val="0"/>
      <w:suppressAutoHyphens/>
      <w:spacing w:after="360" w:line="360" w:lineRule="auto"/>
      <w:jc w:val="center"/>
    </w:pPr>
    <w:rPr>
      <w:rFonts w:ascii="Arial" w:hAnsi="Arial" w:cs="Arial"/>
      <w:b/>
      <w:caps/>
      <w:szCs w:val="24"/>
      <w:lang w:eastAsia="zh-CN"/>
    </w:rPr>
  </w:style>
  <w:style w:type="paragraph" w:customStyle="1" w:styleId="Sumrio">
    <w:name w:val="Sumário"/>
    <w:basedOn w:val="Normal"/>
    <w:rsid w:val="007865A6"/>
    <w:pPr>
      <w:widowControl w:val="0"/>
      <w:tabs>
        <w:tab w:val="right" w:leader="dot" w:pos="8959"/>
      </w:tabs>
      <w:suppressAutoHyphens/>
      <w:spacing w:line="360" w:lineRule="auto"/>
      <w:ind w:left="1191" w:hanging="1191"/>
    </w:pPr>
    <w:rPr>
      <w:rFonts w:ascii="Arial" w:hAnsi="Arial" w:cs="Arial"/>
      <w:szCs w:val="24"/>
      <w:lang w:eastAsia="zh-CN"/>
    </w:rPr>
  </w:style>
  <w:style w:type="paragraph" w:customStyle="1" w:styleId="Dedicatria">
    <w:name w:val="Dedicatória"/>
    <w:basedOn w:val="Normal"/>
    <w:rsid w:val="007865A6"/>
    <w:pPr>
      <w:suppressAutoHyphens/>
      <w:autoSpaceDE w:val="0"/>
      <w:spacing w:line="360" w:lineRule="auto"/>
      <w:jc w:val="right"/>
    </w:pPr>
    <w:rPr>
      <w:rFonts w:ascii="Arial" w:hAnsi="Arial" w:cs="Comic Sans MS"/>
      <w:b/>
      <w:color w:val="000000"/>
      <w:szCs w:val="24"/>
      <w:lang w:eastAsia="zh-CN"/>
    </w:rPr>
  </w:style>
  <w:style w:type="paragraph" w:customStyle="1" w:styleId="Agradecimentos">
    <w:name w:val="Agradecimentos"/>
    <w:basedOn w:val="Normal"/>
    <w:rsid w:val="007865A6"/>
    <w:pPr>
      <w:widowControl w:val="0"/>
      <w:tabs>
        <w:tab w:val="left" w:pos="-170"/>
        <w:tab w:val="left" w:pos="561"/>
        <w:tab w:val="left" w:pos="8547"/>
      </w:tabs>
      <w:suppressAutoHyphens/>
      <w:spacing w:line="360" w:lineRule="auto"/>
      <w:jc w:val="both"/>
    </w:pPr>
    <w:rPr>
      <w:rFonts w:ascii="Arial" w:hAnsi="Arial" w:cs="Arial"/>
      <w:szCs w:val="24"/>
      <w:lang w:eastAsia="zh-CN"/>
    </w:rPr>
  </w:style>
  <w:style w:type="paragraph" w:customStyle="1" w:styleId="Resumo">
    <w:name w:val="Resumo"/>
    <w:basedOn w:val="Normal"/>
    <w:rsid w:val="007865A6"/>
    <w:pPr>
      <w:widowControl w:val="0"/>
      <w:suppressAutoHyphens/>
      <w:spacing w:line="360" w:lineRule="auto"/>
      <w:jc w:val="both"/>
    </w:pPr>
    <w:rPr>
      <w:rFonts w:ascii="Arial" w:hAnsi="Arial" w:cs="Arial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AA93E7-433D-499E-B69E-916B021A8E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2</TotalTime>
  <Pages>6</Pages>
  <Words>1004</Words>
  <Characters>5427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 Trigueiro</dc:creator>
  <cp:keywords/>
  <dc:description/>
  <cp:lastModifiedBy>Artur Avelar</cp:lastModifiedBy>
  <cp:revision>5</cp:revision>
  <dcterms:created xsi:type="dcterms:W3CDTF">2020-07-13T12:25:00Z</dcterms:created>
  <dcterms:modified xsi:type="dcterms:W3CDTF">2023-07-04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ssociacao-brasileira-de-normas-tecnicas</vt:lpwstr>
  </property>
  <property fmtid="{D5CDD505-2E9C-101B-9397-08002B2CF9AE}" pid="3" name="Mendeley Recent Style Name 0_1">
    <vt:lpwstr>Associação Brasileira de Normas Técnicas (Portuguese - Brazil)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www.zotero.org/styles/computers-and-industrial-engineering</vt:lpwstr>
  </property>
  <property fmtid="{D5CDD505-2E9C-101B-9397-08002B2CF9AE}" pid="9" name="Mendeley Recent Style Name 3_1">
    <vt:lpwstr>Computers &amp; Industrial Engineering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information-sciences</vt:lpwstr>
  </property>
  <property fmtid="{D5CDD505-2E9C-101B-9397-08002B2CF9AE}" pid="13" name="Mendeley Recent Style Name 5_1">
    <vt:lpwstr>Information Sciences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structural-and-multidisciplinary-optimization</vt:lpwstr>
  </property>
  <property fmtid="{D5CDD505-2E9C-101B-9397-08002B2CF9AE}" pid="19" name="Mendeley Recent Style Name 8_1">
    <vt:lpwstr>Structural and Multidisciplinary Optimization</vt:lpwstr>
  </property>
  <property fmtid="{D5CDD505-2E9C-101B-9397-08002B2CF9AE}" pid="20" name="Mendeley Recent Style Id 9_1">
    <vt:lpwstr>http://www.zotero.org/styles/the-international-journal-of-advanced-manufacturing-technology</vt:lpwstr>
  </property>
  <property fmtid="{D5CDD505-2E9C-101B-9397-08002B2CF9AE}" pid="21" name="Mendeley Recent Style Name 9_1">
    <vt:lpwstr>The International Journal of Advanced Manufacturing Technology</vt:lpwstr>
  </property>
</Properties>
</file>